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9EC2E5" w14:textId="12CE3C47" w:rsidR="00AB2B5E" w:rsidRDefault="00FE0652" w:rsidP="00AB2B5E">
      <w:pPr>
        <w:rPr>
          <w:b/>
          <w:sz w:val="20"/>
          <w:szCs w:val="20"/>
          <w:u w:val="single"/>
        </w:rPr>
      </w:pPr>
      <w:r>
        <w:rPr>
          <w:b/>
          <w:sz w:val="20"/>
          <w:szCs w:val="20"/>
          <w:u w:val="single"/>
        </w:rPr>
        <w:t>*</w:t>
      </w:r>
      <w:r w:rsidR="00474480" w:rsidRPr="00474480">
        <w:t xml:space="preserve"> </w:t>
      </w:r>
      <w:r w:rsidR="00474480" w:rsidRPr="00474480">
        <w:rPr>
          <w:b/>
          <w:sz w:val="20"/>
          <w:szCs w:val="20"/>
          <w:u w:val="single"/>
        </w:rPr>
        <w:t xml:space="preserve">This form should be used by </w:t>
      </w:r>
      <w:r w:rsidR="00874B2C" w:rsidRPr="00874B2C">
        <w:rPr>
          <w:b/>
          <w:sz w:val="20"/>
          <w:szCs w:val="20"/>
          <w:u w:val="single"/>
        </w:rPr>
        <w:t xml:space="preserve">Institute </w:t>
      </w:r>
      <w:r w:rsidR="00474480" w:rsidRPr="00474480">
        <w:rPr>
          <w:b/>
          <w:sz w:val="20"/>
          <w:szCs w:val="20"/>
          <w:u w:val="single"/>
        </w:rPr>
        <w:t>Students only if there is a change at Karabük University.</w:t>
      </w:r>
    </w:p>
    <w:p w14:paraId="05C635A1" w14:textId="43B1CB1E" w:rsidR="00474480" w:rsidRPr="00474480" w:rsidRDefault="00474480" w:rsidP="00874B2C">
      <w:pPr>
        <w:jc w:val="center"/>
        <w:rPr>
          <w:b/>
          <w:bCs/>
          <w:sz w:val="24"/>
          <w:szCs w:val="24"/>
        </w:rPr>
      </w:pPr>
      <w:r w:rsidRPr="00474480">
        <w:rPr>
          <w:b/>
          <w:bCs/>
          <w:sz w:val="24"/>
          <w:szCs w:val="24"/>
        </w:rPr>
        <w:t>……………….……….</w:t>
      </w:r>
      <w:r w:rsidR="00874B2C" w:rsidRPr="00474480">
        <w:rPr>
          <w:b/>
          <w:bCs/>
          <w:sz w:val="24"/>
          <w:szCs w:val="24"/>
        </w:rPr>
        <w:t xml:space="preserve">  </w:t>
      </w:r>
      <w:r w:rsidR="00874B2C">
        <w:rPr>
          <w:b/>
          <w:bCs/>
          <w:sz w:val="24"/>
          <w:szCs w:val="24"/>
        </w:rPr>
        <w:t>INSTITUTE</w:t>
      </w:r>
      <w:r w:rsidR="00874B2C" w:rsidRPr="00474480">
        <w:rPr>
          <w:b/>
          <w:bCs/>
          <w:sz w:val="24"/>
          <w:szCs w:val="24"/>
        </w:rPr>
        <w:t xml:space="preserve"> </w:t>
      </w:r>
      <w:r w:rsidRPr="00474480">
        <w:rPr>
          <w:b/>
          <w:bCs/>
          <w:sz w:val="24"/>
          <w:szCs w:val="24"/>
        </w:rPr>
        <w:t>…………….……… DEPARTMENT</w:t>
      </w:r>
    </w:p>
    <w:tbl>
      <w:tblPr>
        <w:tblStyle w:val="TabloKlavuzu"/>
        <w:tblW w:w="5477" w:type="pct"/>
        <w:tblInd w:w="-431" w:type="dxa"/>
        <w:tblLook w:val="04A0" w:firstRow="1" w:lastRow="0" w:firstColumn="1" w:lastColumn="0" w:noHBand="0" w:noVBand="1"/>
      </w:tblPr>
      <w:tblGrid>
        <w:gridCol w:w="9924"/>
      </w:tblGrid>
      <w:tr w:rsidR="00614F04" w:rsidRPr="008B178D" w14:paraId="14454423" w14:textId="77777777" w:rsidTr="00FE0652">
        <w:trPr>
          <w:trHeight w:val="227"/>
        </w:trPr>
        <w:tc>
          <w:tcPr>
            <w:tcW w:w="5000" w:type="pct"/>
            <w:vAlign w:val="center"/>
          </w:tcPr>
          <w:p w14:paraId="231FC13F" w14:textId="7BE248C4" w:rsidR="00614F04" w:rsidRPr="00F9678A" w:rsidRDefault="00474480" w:rsidP="002528BF">
            <w:r>
              <w:t>Student’s Name</w:t>
            </w:r>
            <w:r w:rsidR="00614F04" w:rsidRPr="00F9678A">
              <w:t>:</w:t>
            </w:r>
            <w:r w:rsidR="00614F04">
              <w:t xml:space="preserve">                                                </w:t>
            </w:r>
            <w:r>
              <w:t xml:space="preserve">                      </w:t>
            </w:r>
            <w:r w:rsidR="00614F04">
              <w:t xml:space="preserve"> </w:t>
            </w:r>
            <w:r>
              <w:t>Sending Institution</w:t>
            </w:r>
            <w:r w:rsidR="00614F04" w:rsidRPr="00F9678A">
              <w:t xml:space="preserve">  : </w:t>
            </w:r>
            <w:r w:rsidRPr="00474480">
              <w:rPr>
                <w:b/>
              </w:rPr>
              <w:t xml:space="preserve">KARABÜK UNIVERSITY                  </w:t>
            </w:r>
          </w:p>
        </w:tc>
      </w:tr>
      <w:tr w:rsidR="00614F04" w:rsidRPr="008B178D" w14:paraId="169C251B" w14:textId="77777777" w:rsidTr="00FE0652">
        <w:trPr>
          <w:trHeight w:val="227"/>
        </w:trPr>
        <w:tc>
          <w:tcPr>
            <w:tcW w:w="5000" w:type="pct"/>
            <w:vAlign w:val="center"/>
          </w:tcPr>
          <w:p w14:paraId="2B4F271C" w14:textId="1E8577C8" w:rsidR="00614F04" w:rsidRPr="00F9678A" w:rsidRDefault="00474480" w:rsidP="002528BF">
            <w:r w:rsidRPr="00474480">
              <w:t xml:space="preserve">Country: TÜRKİYE                     </w:t>
            </w:r>
            <w:r>
              <w:t xml:space="preserve">                                                </w:t>
            </w:r>
            <w:r w:rsidRPr="00474480">
              <w:t xml:space="preserve">Erasmus Code: </w:t>
            </w:r>
            <w:r w:rsidRPr="00474480">
              <w:rPr>
                <w:b/>
                <w:bCs/>
              </w:rPr>
              <w:t>TR KARABUK01</w:t>
            </w:r>
          </w:p>
        </w:tc>
      </w:tr>
      <w:tr w:rsidR="00614F04" w:rsidRPr="008B178D" w14:paraId="6706D5D9" w14:textId="77777777" w:rsidTr="00FE0652">
        <w:trPr>
          <w:trHeight w:val="227"/>
        </w:trPr>
        <w:tc>
          <w:tcPr>
            <w:tcW w:w="5000" w:type="pct"/>
            <w:vAlign w:val="center"/>
          </w:tcPr>
          <w:p w14:paraId="4053B9AC" w14:textId="4D722A50" w:rsidR="00614F04" w:rsidRPr="00F9678A" w:rsidRDefault="00474480" w:rsidP="002528BF">
            <w:r w:rsidRPr="00474480">
              <w:t>Receiving Institution: .....</w:t>
            </w:r>
            <w:r>
              <w:t>............................</w:t>
            </w:r>
          </w:p>
        </w:tc>
      </w:tr>
      <w:tr w:rsidR="00614F04" w:rsidRPr="008B178D" w14:paraId="206EE431" w14:textId="77777777" w:rsidTr="00FE0652">
        <w:trPr>
          <w:trHeight w:val="227"/>
        </w:trPr>
        <w:tc>
          <w:tcPr>
            <w:tcW w:w="5000" w:type="pct"/>
            <w:vAlign w:val="center"/>
          </w:tcPr>
          <w:p w14:paraId="6F9ACB1C" w14:textId="66E96D30" w:rsidR="00614F04" w:rsidRPr="00F9678A" w:rsidRDefault="00474480" w:rsidP="002528BF">
            <w:r w:rsidRPr="00474480">
              <w:t xml:space="preserve">Country: </w:t>
            </w:r>
            <w:r>
              <w:t xml:space="preserve">               </w:t>
            </w:r>
            <w:r w:rsidRPr="00474480">
              <w:t xml:space="preserve">                     </w:t>
            </w:r>
            <w:r>
              <w:t xml:space="preserve">                                                </w:t>
            </w:r>
            <w:r w:rsidRPr="00474480">
              <w:t>Erasmus Code:</w:t>
            </w:r>
          </w:p>
        </w:tc>
      </w:tr>
      <w:tr w:rsidR="00FE0652" w:rsidRPr="008B178D" w14:paraId="033BB255" w14:textId="77777777" w:rsidTr="00FE0652">
        <w:trPr>
          <w:trHeight w:val="227"/>
        </w:trPr>
        <w:tc>
          <w:tcPr>
            <w:tcW w:w="5000" w:type="pct"/>
            <w:vAlign w:val="center"/>
          </w:tcPr>
          <w:p w14:paraId="26DBC8BB" w14:textId="77777777" w:rsidR="00FE0652" w:rsidRDefault="00FE0652" w:rsidP="002528BF"/>
          <w:p w14:paraId="497406F5" w14:textId="01370A93" w:rsidR="00FE0652" w:rsidRPr="00F9678A" w:rsidRDefault="00474480" w:rsidP="00FE0652">
            <w:pPr>
              <w:tabs>
                <w:tab w:val="left" w:pos="0"/>
              </w:tabs>
              <w:spacing w:line="360" w:lineRule="auto"/>
              <w:jc w:val="center"/>
            </w:pPr>
            <w:r w:rsidRPr="00474480">
              <w:rPr>
                <w:b/>
                <w:bCs/>
                <w:sz w:val="20"/>
                <w:szCs w:val="20"/>
              </w:rPr>
              <w:t>THE SCHEDULE OF COURSE CHANGES SPECIFIED IN THE LEARNING AGREEMENT IN RELATION TO THE COURSES IN OUR DEPARTMENT</w:t>
            </w:r>
          </w:p>
        </w:tc>
      </w:tr>
    </w:tbl>
    <w:tbl>
      <w:tblPr>
        <w:tblW w:w="5476" w:type="pct"/>
        <w:jc w:val="center"/>
        <w:tblLook w:val="0000" w:firstRow="0" w:lastRow="0" w:firstColumn="0" w:lastColumn="0" w:noHBand="0" w:noVBand="0"/>
      </w:tblPr>
      <w:tblGrid>
        <w:gridCol w:w="675"/>
        <w:gridCol w:w="1577"/>
        <w:gridCol w:w="821"/>
        <w:gridCol w:w="932"/>
        <w:gridCol w:w="674"/>
        <w:gridCol w:w="696"/>
        <w:gridCol w:w="855"/>
        <w:gridCol w:w="2552"/>
        <w:gridCol w:w="1134"/>
      </w:tblGrid>
      <w:tr w:rsidR="00474480" w:rsidRPr="0040314F" w14:paraId="3C2EE252" w14:textId="77777777" w:rsidTr="00474480">
        <w:trPr>
          <w:trHeight w:val="294"/>
          <w:tblHeader/>
          <w:jc w:val="center"/>
        </w:trPr>
        <w:tc>
          <w:tcPr>
            <w:tcW w:w="2710" w:type="pct"/>
            <w:gridSpan w:val="6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11FD1523" w14:textId="00516F79" w:rsidR="00474480" w:rsidRPr="0040314F" w:rsidRDefault="00474480" w:rsidP="00474480">
            <w:pPr>
              <w:spacing w:before="120"/>
              <w:jc w:val="center"/>
              <w:rPr>
                <w:b/>
              </w:rPr>
            </w:pPr>
            <w:r w:rsidRPr="00335377">
              <w:rPr>
                <w:b/>
              </w:rPr>
              <w:t>Karabük</w:t>
            </w:r>
            <w:r>
              <w:rPr>
                <w:b/>
              </w:rPr>
              <w:t xml:space="preserve"> University</w:t>
            </w:r>
          </w:p>
        </w:tc>
        <w:tc>
          <w:tcPr>
            <w:tcW w:w="2290" w:type="pct"/>
            <w:gridSpan w:val="3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52088DA" w14:textId="364E18F8" w:rsidR="00474480" w:rsidRPr="0040314F" w:rsidRDefault="00474480" w:rsidP="00474480">
            <w:pPr>
              <w:spacing w:before="120"/>
              <w:jc w:val="center"/>
              <w:rPr>
                <w:b/>
              </w:rPr>
            </w:pPr>
            <w:r>
              <w:rPr>
                <w:b/>
              </w:rPr>
              <w:t>Receiving Institution</w:t>
            </w:r>
          </w:p>
        </w:tc>
      </w:tr>
      <w:tr w:rsidR="00474480" w:rsidRPr="0040314F" w14:paraId="1F1117EF" w14:textId="77777777" w:rsidTr="00474480">
        <w:trPr>
          <w:trHeight w:val="442"/>
          <w:tblHeader/>
          <w:jc w:val="center"/>
        </w:trPr>
        <w:tc>
          <w:tcPr>
            <w:tcW w:w="2710" w:type="pct"/>
            <w:gridSpan w:val="6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DAD366F" w14:textId="1B8F6EDE" w:rsidR="00474480" w:rsidRPr="0040314F" w:rsidRDefault="00474480" w:rsidP="00474480">
            <w:pPr>
              <w:spacing w:before="120"/>
              <w:jc w:val="center"/>
              <w:rPr>
                <w:b/>
              </w:rPr>
            </w:pPr>
            <w:r w:rsidRPr="002516D9">
              <w:rPr>
                <w:b/>
              </w:rPr>
              <w:t xml:space="preserve">List of courses in the </w:t>
            </w:r>
            <w:r>
              <w:rPr>
                <w:b/>
              </w:rPr>
              <w:t>L</w:t>
            </w:r>
            <w:r w:rsidRPr="002516D9">
              <w:rPr>
                <w:b/>
              </w:rPr>
              <w:t xml:space="preserve">earning </w:t>
            </w:r>
            <w:r>
              <w:rPr>
                <w:b/>
              </w:rPr>
              <w:t>A</w:t>
            </w:r>
            <w:r w:rsidRPr="002516D9">
              <w:rPr>
                <w:b/>
              </w:rPr>
              <w:t>greement</w:t>
            </w:r>
          </w:p>
        </w:tc>
        <w:tc>
          <w:tcPr>
            <w:tcW w:w="2290" w:type="pct"/>
            <w:gridSpan w:val="3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90E2794" w14:textId="6A703060" w:rsidR="00474480" w:rsidRPr="0040314F" w:rsidRDefault="00474480" w:rsidP="00474480">
            <w:pPr>
              <w:spacing w:before="120"/>
              <w:jc w:val="center"/>
              <w:rPr>
                <w:b/>
              </w:rPr>
            </w:pPr>
            <w:r w:rsidRPr="002516D9">
              <w:rPr>
                <w:b/>
              </w:rPr>
              <w:t>List of courses that the student will take abroad</w:t>
            </w:r>
          </w:p>
        </w:tc>
      </w:tr>
      <w:tr w:rsidR="00474480" w:rsidRPr="0040314F" w14:paraId="3EA812C9" w14:textId="77777777" w:rsidTr="00474480">
        <w:trPr>
          <w:trHeight w:val="337"/>
          <w:tblHeader/>
          <w:jc w:val="center"/>
        </w:trPr>
        <w:tc>
          <w:tcPr>
            <w:tcW w:w="340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6DCFE405" w14:textId="3A2378F9" w:rsidR="00474480" w:rsidRPr="0040314F" w:rsidRDefault="00474480" w:rsidP="00474480">
            <w:pPr>
              <w:spacing w:before="120"/>
              <w:jc w:val="center"/>
              <w:rPr>
                <w:b/>
              </w:rPr>
            </w:pPr>
            <w:r>
              <w:rPr>
                <w:b/>
                <w:sz w:val="16"/>
                <w:szCs w:val="16"/>
              </w:rPr>
              <w:t>Course Code</w:t>
            </w:r>
          </w:p>
        </w:tc>
        <w:tc>
          <w:tcPr>
            <w:tcW w:w="795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5B6B767F" w14:textId="4B24391C" w:rsidR="00474480" w:rsidRPr="0040314F" w:rsidRDefault="00474480" w:rsidP="00474480">
            <w:pPr>
              <w:spacing w:before="120"/>
              <w:jc w:val="center"/>
              <w:rPr>
                <w:b/>
              </w:rPr>
            </w:pPr>
            <w:r>
              <w:rPr>
                <w:b/>
                <w:sz w:val="16"/>
                <w:szCs w:val="16"/>
              </w:rPr>
              <w:t>Course Name</w:t>
            </w:r>
          </w:p>
        </w:tc>
        <w:tc>
          <w:tcPr>
            <w:tcW w:w="414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ADC885" w14:textId="5ECC4CED" w:rsidR="00474480" w:rsidRPr="0040314F" w:rsidRDefault="00474480" w:rsidP="00474480">
            <w:pPr>
              <w:spacing w:before="120"/>
              <w:jc w:val="center"/>
              <w:rPr>
                <w:b/>
              </w:rPr>
            </w:pPr>
            <w:r>
              <w:rPr>
                <w:b/>
                <w:sz w:val="16"/>
                <w:szCs w:val="16"/>
              </w:rPr>
              <w:t>Dropped Lesson</w:t>
            </w:r>
          </w:p>
        </w:tc>
        <w:tc>
          <w:tcPr>
            <w:tcW w:w="470" w:type="pct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DEB404" w14:textId="225323FF" w:rsidR="00474480" w:rsidRPr="0040314F" w:rsidRDefault="00474480" w:rsidP="00474480">
            <w:pPr>
              <w:spacing w:before="120"/>
              <w:jc w:val="center"/>
              <w:rPr>
                <w:b/>
              </w:rPr>
            </w:pPr>
            <w:r>
              <w:rPr>
                <w:b/>
                <w:sz w:val="16"/>
                <w:szCs w:val="16"/>
              </w:rPr>
              <w:t>Added Lesson</w:t>
            </w:r>
          </w:p>
        </w:tc>
        <w:tc>
          <w:tcPr>
            <w:tcW w:w="340" w:type="pct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EAFDD8" w14:textId="073A4A66" w:rsidR="00474480" w:rsidRPr="0040314F" w:rsidRDefault="00474480" w:rsidP="00474480">
            <w:pPr>
              <w:spacing w:before="120"/>
              <w:jc w:val="center"/>
              <w:rPr>
                <w:b/>
              </w:rPr>
            </w:pPr>
            <w:r>
              <w:rPr>
                <w:b/>
                <w:sz w:val="16"/>
                <w:szCs w:val="16"/>
              </w:rPr>
              <w:t>ECTS</w:t>
            </w:r>
          </w:p>
        </w:tc>
        <w:tc>
          <w:tcPr>
            <w:tcW w:w="351" w:type="pct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851325" w14:textId="06D4DC30" w:rsidR="00474480" w:rsidRPr="0040314F" w:rsidRDefault="00474480" w:rsidP="00474480">
            <w:pPr>
              <w:spacing w:before="120"/>
              <w:jc w:val="center"/>
              <w:rPr>
                <w:b/>
              </w:rPr>
            </w:pPr>
            <w:r>
              <w:rPr>
                <w:b/>
                <w:sz w:val="16"/>
                <w:szCs w:val="16"/>
              </w:rPr>
              <w:t>Credit</w:t>
            </w:r>
          </w:p>
        </w:tc>
        <w:tc>
          <w:tcPr>
            <w:tcW w:w="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F25CBF" w14:textId="769A412C" w:rsidR="00474480" w:rsidRPr="0040314F" w:rsidRDefault="00474480" w:rsidP="00474480">
            <w:pPr>
              <w:spacing w:before="120"/>
              <w:jc w:val="center"/>
              <w:rPr>
                <w:b/>
              </w:rPr>
            </w:pPr>
            <w:r>
              <w:rPr>
                <w:b/>
                <w:sz w:val="16"/>
                <w:szCs w:val="16"/>
              </w:rPr>
              <w:t>Course Code</w:t>
            </w:r>
          </w:p>
        </w:tc>
        <w:tc>
          <w:tcPr>
            <w:tcW w:w="1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DD01B3" w14:textId="56782B3D" w:rsidR="00474480" w:rsidRPr="0040314F" w:rsidRDefault="00474480" w:rsidP="00474480">
            <w:pPr>
              <w:spacing w:before="120"/>
              <w:jc w:val="center"/>
              <w:rPr>
                <w:b/>
              </w:rPr>
            </w:pPr>
            <w:r>
              <w:rPr>
                <w:b/>
                <w:sz w:val="16"/>
                <w:szCs w:val="16"/>
              </w:rPr>
              <w:t>Course Name</w:t>
            </w:r>
          </w:p>
        </w:tc>
        <w:tc>
          <w:tcPr>
            <w:tcW w:w="572" w:type="pct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6970299" w14:textId="460282E0" w:rsidR="00474480" w:rsidRPr="0040314F" w:rsidRDefault="00474480" w:rsidP="00474480">
            <w:pPr>
              <w:spacing w:before="120"/>
              <w:jc w:val="center"/>
              <w:rPr>
                <w:b/>
              </w:rPr>
            </w:pPr>
            <w:r>
              <w:rPr>
                <w:b/>
                <w:sz w:val="16"/>
                <w:szCs w:val="16"/>
              </w:rPr>
              <w:t>ECTS</w:t>
            </w:r>
          </w:p>
        </w:tc>
      </w:tr>
      <w:tr w:rsidR="00474480" w:rsidRPr="0040314F" w14:paraId="724F574B" w14:textId="77777777" w:rsidTr="00474480">
        <w:trPr>
          <w:trHeight w:hRule="exact" w:val="244"/>
          <w:jc w:val="center"/>
        </w:trPr>
        <w:tc>
          <w:tcPr>
            <w:tcW w:w="34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0E57944" w14:textId="77777777" w:rsidR="00474480" w:rsidRPr="0040314F" w:rsidRDefault="00474480" w:rsidP="00474480"/>
        </w:tc>
        <w:tc>
          <w:tcPr>
            <w:tcW w:w="79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0E6A1427" w14:textId="77777777" w:rsidR="00474480" w:rsidRPr="0040314F" w:rsidRDefault="00474480" w:rsidP="00474480"/>
        </w:tc>
        <w:tc>
          <w:tcPr>
            <w:tcW w:w="41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1693C59B" w14:textId="24FFDD35" w:rsidR="00474480" w:rsidRPr="0040314F" w:rsidRDefault="00474480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ED540D" w14:textId="7674A735" w:rsidR="00474480" w:rsidRPr="0040314F" w:rsidRDefault="00474480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0F9BF8" w14:textId="77777777" w:rsidR="00474480" w:rsidRPr="0040314F" w:rsidRDefault="00474480" w:rsidP="00474480">
            <w:pPr>
              <w:jc w:val="center"/>
            </w:pP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09CD59" w14:textId="77777777" w:rsidR="00474480" w:rsidRPr="0040314F" w:rsidRDefault="00474480" w:rsidP="00474480">
            <w:pPr>
              <w:jc w:val="center"/>
            </w:pPr>
          </w:p>
        </w:tc>
        <w:tc>
          <w:tcPr>
            <w:tcW w:w="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108FF1" w14:textId="137B30BF" w:rsidR="00474480" w:rsidRPr="0040314F" w:rsidRDefault="00474480" w:rsidP="00474480">
            <w:pPr>
              <w:jc w:val="center"/>
            </w:pPr>
          </w:p>
        </w:tc>
        <w:tc>
          <w:tcPr>
            <w:tcW w:w="1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6EF914" w14:textId="77777777" w:rsidR="00474480" w:rsidRPr="0040314F" w:rsidRDefault="00474480" w:rsidP="00474480">
            <w:pPr>
              <w:tabs>
                <w:tab w:val="left" w:pos="1476"/>
                <w:tab w:val="center" w:pos="2507"/>
              </w:tabs>
            </w:pPr>
            <w:r>
              <w:tab/>
            </w:r>
          </w:p>
        </w:tc>
        <w:tc>
          <w:tcPr>
            <w:tcW w:w="5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5636A6" w14:textId="77777777" w:rsidR="00474480" w:rsidRPr="0040314F" w:rsidRDefault="00474480" w:rsidP="00474480">
            <w:pPr>
              <w:jc w:val="center"/>
            </w:pPr>
          </w:p>
        </w:tc>
      </w:tr>
      <w:tr w:rsidR="00474480" w:rsidRPr="0040314F" w14:paraId="4E81E224" w14:textId="77777777" w:rsidTr="00474480">
        <w:trPr>
          <w:trHeight w:hRule="exact" w:val="244"/>
          <w:jc w:val="center"/>
        </w:trPr>
        <w:tc>
          <w:tcPr>
            <w:tcW w:w="34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8D4CAA9" w14:textId="77777777" w:rsidR="00474480" w:rsidRPr="0040314F" w:rsidRDefault="00474480" w:rsidP="00474480"/>
        </w:tc>
        <w:tc>
          <w:tcPr>
            <w:tcW w:w="79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66F9D52" w14:textId="77777777" w:rsidR="00474480" w:rsidRPr="0040314F" w:rsidRDefault="00474480" w:rsidP="00474480"/>
        </w:tc>
        <w:tc>
          <w:tcPr>
            <w:tcW w:w="41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42F32A28" w14:textId="23C24030" w:rsidR="00474480" w:rsidRPr="0040314F" w:rsidRDefault="00474480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C9559D" w14:textId="743FA25F" w:rsidR="00474480" w:rsidRPr="0040314F" w:rsidRDefault="00474480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23C965" w14:textId="77777777" w:rsidR="00474480" w:rsidRPr="0040314F" w:rsidRDefault="00474480" w:rsidP="00474480">
            <w:pPr>
              <w:jc w:val="center"/>
            </w:pP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866431" w14:textId="77777777" w:rsidR="00474480" w:rsidRPr="0040314F" w:rsidRDefault="00474480" w:rsidP="00474480">
            <w:pPr>
              <w:jc w:val="center"/>
            </w:pPr>
          </w:p>
        </w:tc>
        <w:tc>
          <w:tcPr>
            <w:tcW w:w="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A5126F" w14:textId="573ADEE9" w:rsidR="00474480" w:rsidRPr="0040314F" w:rsidRDefault="00474480" w:rsidP="00474480">
            <w:pPr>
              <w:jc w:val="center"/>
            </w:pPr>
          </w:p>
        </w:tc>
        <w:tc>
          <w:tcPr>
            <w:tcW w:w="1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C0CDE5" w14:textId="77777777" w:rsidR="00474480" w:rsidRPr="0040314F" w:rsidRDefault="00474480" w:rsidP="00474480">
            <w:pPr>
              <w:jc w:val="center"/>
            </w:pPr>
          </w:p>
        </w:tc>
        <w:tc>
          <w:tcPr>
            <w:tcW w:w="5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A78C0F" w14:textId="77777777" w:rsidR="00474480" w:rsidRPr="0040314F" w:rsidRDefault="00474480" w:rsidP="00474480"/>
        </w:tc>
      </w:tr>
      <w:tr w:rsidR="00474480" w:rsidRPr="0040314F" w14:paraId="3DA9E827" w14:textId="77777777" w:rsidTr="00474480">
        <w:trPr>
          <w:trHeight w:hRule="exact" w:val="244"/>
          <w:jc w:val="center"/>
        </w:trPr>
        <w:tc>
          <w:tcPr>
            <w:tcW w:w="34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7CD6EDE" w14:textId="77777777" w:rsidR="00474480" w:rsidRPr="0040314F" w:rsidRDefault="00474480" w:rsidP="00474480"/>
        </w:tc>
        <w:tc>
          <w:tcPr>
            <w:tcW w:w="79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F233B26" w14:textId="77777777" w:rsidR="00474480" w:rsidRPr="0040314F" w:rsidRDefault="00474480" w:rsidP="00474480"/>
        </w:tc>
        <w:tc>
          <w:tcPr>
            <w:tcW w:w="41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15A10E5A" w14:textId="76D91C22" w:rsidR="00474480" w:rsidRPr="0040314F" w:rsidRDefault="00474480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054BE4" w14:textId="48451C1C" w:rsidR="00474480" w:rsidRPr="0040314F" w:rsidRDefault="00474480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9E28E4" w14:textId="77777777" w:rsidR="00474480" w:rsidRPr="0040314F" w:rsidRDefault="00474480" w:rsidP="00474480">
            <w:pPr>
              <w:jc w:val="center"/>
            </w:pP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153861" w14:textId="77777777" w:rsidR="00474480" w:rsidRPr="0040314F" w:rsidRDefault="00474480" w:rsidP="00474480">
            <w:pPr>
              <w:jc w:val="center"/>
            </w:pPr>
          </w:p>
        </w:tc>
        <w:tc>
          <w:tcPr>
            <w:tcW w:w="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B05B99" w14:textId="12B9A5AA" w:rsidR="00474480" w:rsidRPr="0040314F" w:rsidRDefault="00474480" w:rsidP="00474480">
            <w:pPr>
              <w:jc w:val="center"/>
            </w:pPr>
          </w:p>
        </w:tc>
        <w:tc>
          <w:tcPr>
            <w:tcW w:w="1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B6F2AC" w14:textId="77777777" w:rsidR="00474480" w:rsidRPr="0040314F" w:rsidRDefault="00474480" w:rsidP="00474480">
            <w:pPr>
              <w:jc w:val="center"/>
            </w:pPr>
          </w:p>
        </w:tc>
        <w:tc>
          <w:tcPr>
            <w:tcW w:w="5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886E27" w14:textId="77777777" w:rsidR="00474480" w:rsidRPr="0040314F" w:rsidRDefault="00474480" w:rsidP="00474480">
            <w:pPr>
              <w:jc w:val="center"/>
            </w:pPr>
          </w:p>
        </w:tc>
      </w:tr>
      <w:tr w:rsidR="00474480" w:rsidRPr="0040314F" w14:paraId="177662E7" w14:textId="77777777" w:rsidTr="00474480">
        <w:trPr>
          <w:trHeight w:hRule="exact" w:val="244"/>
          <w:jc w:val="center"/>
        </w:trPr>
        <w:tc>
          <w:tcPr>
            <w:tcW w:w="34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A3BFB0F" w14:textId="77777777" w:rsidR="00474480" w:rsidRPr="0040314F" w:rsidRDefault="00474480" w:rsidP="00474480"/>
        </w:tc>
        <w:tc>
          <w:tcPr>
            <w:tcW w:w="79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A1B2E97" w14:textId="77777777" w:rsidR="00474480" w:rsidRPr="0040314F" w:rsidRDefault="00474480" w:rsidP="00474480"/>
        </w:tc>
        <w:tc>
          <w:tcPr>
            <w:tcW w:w="41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6FD71CE9" w14:textId="545E8797" w:rsidR="00474480" w:rsidRPr="0040314F" w:rsidRDefault="00474480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86B7AC" w14:textId="1E5432EB" w:rsidR="00474480" w:rsidRPr="0040314F" w:rsidRDefault="00474480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F3258D" w14:textId="77777777" w:rsidR="00474480" w:rsidRPr="0040314F" w:rsidRDefault="00474480" w:rsidP="00474480">
            <w:pPr>
              <w:jc w:val="center"/>
            </w:pP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175D2A" w14:textId="77777777" w:rsidR="00474480" w:rsidRPr="0040314F" w:rsidRDefault="00474480" w:rsidP="00474480">
            <w:pPr>
              <w:jc w:val="center"/>
            </w:pPr>
          </w:p>
        </w:tc>
        <w:tc>
          <w:tcPr>
            <w:tcW w:w="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7D107B" w14:textId="1DA048D9" w:rsidR="00474480" w:rsidRPr="0040314F" w:rsidRDefault="00474480" w:rsidP="00474480">
            <w:pPr>
              <w:jc w:val="center"/>
            </w:pPr>
          </w:p>
        </w:tc>
        <w:tc>
          <w:tcPr>
            <w:tcW w:w="1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EDFFA6" w14:textId="77777777" w:rsidR="00474480" w:rsidRPr="0040314F" w:rsidRDefault="00474480" w:rsidP="00474480">
            <w:pPr>
              <w:jc w:val="center"/>
            </w:pPr>
          </w:p>
        </w:tc>
        <w:tc>
          <w:tcPr>
            <w:tcW w:w="5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75494A" w14:textId="77777777" w:rsidR="00474480" w:rsidRPr="0040314F" w:rsidRDefault="00474480" w:rsidP="00474480">
            <w:pPr>
              <w:jc w:val="center"/>
            </w:pPr>
          </w:p>
        </w:tc>
      </w:tr>
      <w:tr w:rsidR="00474480" w:rsidRPr="0040314F" w14:paraId="36A252C1" w14:textId="77777777" w:rsidTr="00474480">
        <w:trPr>
          <w:trHeight w:hRule="exact" w:val="244"/>
          <w:jc w:val="center"/>
        </w:trPr>
        <w:tc>
          <w:tcPr>
            <w:tcW w:w="34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3BCEF97" w14:textId="77777777" w:rsidR="00474480" w:rsidRPr="0040314F" w:rsidRDefault="00474480" w:rsidP="00474480"/>
        </w:tc>
        <w:tc>
          <w:tcPr>
            <w:tcW w:w="79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2404C1E" w14:textId="77777777" w:rsidR="00474480" w:rsidRPr="0040314F" w:rsidRDefault="00474480" w:rsidP="00474480"/>
        </w:tc>
        <w:tc>
          <w:tcPr>
            <w:tcW w:w="41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27B51A0E" w14:textId="1D5DEE77" w:rsidR="00474480" w:rsidRPr="0040314F" w:rsidRDefault="00474480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2BF163" w14:textId="1F32258F" w:rsidR="00474480" w:rsidRPr="0040314F" w:rsidRDefault="00474480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3057A7" w14:textId="77777777" w:rsidR="00474480" w:rsidRPr="0040314F" w:rsidRDefault="00474480" w:rsidP="00474480">
            <w:pPr>
              <w:jc w:val="center"/>
            </w:pP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D1645A" w14:textId="77777777" w:rsidR="00474480" w:rsidRPr="0040314F" w:rsidRDefault="00474480" w:rsidP="00474480">
            <w:pPr>
              <w:jc w:val="center"/>
            </w:pPr>
          </w:p>
        </w:tc>
        <w:tc>
          <w:tcPr>
            <w:tcW w:w="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B54800" w14:textId="38CD0F51" w:rsidR="00474480" w:rsidRPr="0040314F" w:rsidRDefault="00474480" w:rsidP="00474480">
            <w:pPr>
              <w:jc w:val="center"/>
            </w:pPr>
          </w:p>
        </w:tc>
        <w:tc>
          <w:tcPr>
            <w:tcW w:w="1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981BB0" w14:textId="77777777" w:rsidR="00474480" w:rsidRPr="0040314F" w:rsidRDefault="00474480" w:rsidP="00474480">
            <w:pPr>
              <w:jc w:val="center"/>
            </w:pPr>
          </w:p>
        </w:tc>
        <w:tc>
          <w:tcPr>
            <w:tcW w:w="5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6B1A28" w14:textId="77777777" w:rsidR="00474480" w:rsidRPr="0040314F" w:rsidRDefault="00474480" w:rsidP="00474480">
            <w:pPr>
              <w:jc w:val="center"/>
            </w:pPr>
          </w:p>
        </w:tc>
      </w:tr>
      <w:tr w:rsidR="00474480" w:rsidRPr="0040314F" w14:paraId="129F1FE2" w14:textId="77777777" w:rsidTr="00474480">
        <w:trPr>
          <w:trHeight w:hRule="exact" w:val="244"/>
          <w:jc w:val="center"/>
        </w:trPr>
        <w:tc>
          <w:tcPr>
            <w:tcW w:w="34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0C4D8E9B" w14:textId="77777777" w:rsidR="00474480" w:rsidRPr="0040314F" w:rsidRDefault="00474480" w:rsidP="00474480"/>
        </w:tc>
        <w:tc>
          <w:tcPr>
            <w:tcW w:w="79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166497A5" w14:textId="77777777" w:rsidR="00474480" w:rsidRPr="0040314F" w:rsidRDefault="00474480" w:rsidP="00474480"/>
        </w:tc>
        <w:tc>
          <w:tcPr>
            <w:tcW w:w="41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2C1A456C" w14:textId="6058DADC" w:rsidR="00474480" w:rsidRPr="0040314F" w:rsidRDefault="00474480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B869F7" w14:textId="61D79DAA" w:rsidR="00474480" w:rsidRPr="0040314F" w:rsidRDefault="00474480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B64A67" w14:textId="77777777" w:rsidR="00474480" w:rsidRPr="0040314F" w:rsidRDefault="00474480" w:rsidP="00474480">
            <w:pPr>
              <w:jc w:val="center"/>
            </w:pP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EEE653" w14:textId="77777777" w:rsidR="00474480" w:rsidRPr="0040314F" w:rsidRDefault="00474480" w:rsidP="00474480">
            <w:pPr>
              <w:jc w:val="center"/>
            </w:pPr>
          </w:p>
        </w:tc>
        <w:tc>
          <w:tcPr>
            <w:tcW w:w="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E607B8" w14:textId="316745D6" w:rsidR="00474480" w:rsidRPr="0040314F" w:rsidRDefault="00474480" w:rsidP="00474480">
            <w:pPr>
              <w:jc w:val="center"/>
            </w:pPr>
          </w:p>
        </w:tc>
        <w:tc>
          <w:tcPr>
            <w:tcW w:w="1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C2DC42" w14:textId="77777777" w:rsidR="00474480" w:rsidRPr="0040314F" w:rsidRDefault="00474480" w:rsidP="00474480">
            <w:pPr>
              <w:jc w:val="center"/>
            </w:pPr>
          </w:p>
        </w:tc>
        <w:tc>
          <w:tcPr>
            <w:tcW w:w="5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88B594" w14:textId="77777777" w:rsidR="00474480" w:rsidRPr="0040314F" w:rsidRDefault="00474480" w:rsidP="00474480">
            <w:pPr>
              <w:jc w:val="center"/>
            </w:pPr>
          </w:p>
        </w:tc>
      </w:tr>
      <w:tr w:rsidR="00474480" w:rsidRPr="0040314F" w14:paraId="6C6BAF37" w14:textId="77777777" w:rsidTr="00474480">
        <w:trPr>
          <w:trHeight w:hRule="exact" w:val="284"/>
          <w:jc w:val="center"/>
        </w:trPr>
        <w:tc>
          <w:tcPr>
            <w:tcW w:w="34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D96E475" w14:textId="77777777" w:rsidR="00474480" w:rsidRPr="0040314F" w:rsidRDefault="00474480" w:rsidP="00474480"/>
        </w:tc>
        <w:tc>
          <w:tcPr>
            <w:tcW w:w="79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0C76806" w14:textId="77777777" w:rsidR="00474480" w:rsidRPr="0040314F" w:rsidRDefault="00474480" w:rsidP="00474480"/>
        </w:tc>
        <w:tc>
          <w:tcPr>
            <w:tcW w:w="41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1CEE6A0D" w14:textId="45AC0136" w:rsidR="00474480" w:rsidRPr="0040314F" w:rsidRDefault="00474480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9AA2F" w14:textId="27C85DDF" w:rsidR="00474480" w:rsidRPr="0040314F" w:rsidRDefault="00474480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35CBBE" w14:textId="77777777" w:rsidR="00474480" w:rsidRPr="0040314F" w:rsidRDefault="00474480" w:rsidP="00474480">
            <w:pPr>
              <w:jc w:val="center"/>
            </w:pP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B8D4ED" w14:textId="77777777" w:rsidR="00474480" w:rsidRPr="0040314F" w:rsidRDefault="00474480" w:rsidP="00474480">
            <w:pPr>
              <w:jc w:val="center"/>
            </w:pPr>
          </w:p>
        </w:tc>
        <w:tc>
          <w:tcPr>
            <w:tcW w:w="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672D39" w14:textId="0CBB97BD" w:rsidR="00474480" w:rsidRPr="0040314F" w:rsidRDefault="00474480" w:rsidP="00474480">
            <w:pPr>
              <w:jc w:val="center"/>
            </w:pPr>
          </w:p>
        </w:tc>
        <w:tc>
          <w:tcPr>
            <w:tcW w:w="1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3E9588" w14:textId="77777777" w:rsidR="00474480" w:rsidRPr="0040314F" w:rsidRDefault="00474480" w:rsidP="00474480">
            <w:pPr>
              <w:jc w:val="center"/>
            </w:pPr>
          </w:p>
        </w:tc>
        <w:tc>
          <w:tcPr>
            <w:tcW w:w="5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FB7A97" w14:textId="77777777" w:rsidR="00474480" w:rsidRPr="0040314F" w:rsidRDefault="00474480" w:rsidP="00474480">
            <w:pPr>
              <w:jc w:val="center"/>
            </w:pPr>
          </w:p>
        </w:tc>
      </w:tr>
      <w:tr w:rsidR="00474480" w:rsidRPr="0040314F" w14:paraId="693530D7" w14:textId="77777777" w:rsidTr="00474480">
        <w:trPr>
          <w:trHeight w:hRule="exact" w:val="244"/>
          <w:jc w:val="center"/>
        </w:trPr>
        <w:tc>
          <w:tcPr>
            <w:tcW w:w="34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A2DB5FB" w14:textId="77777777" w:rsidR="00474480" w:rsidRPr="0040314F" w:rsidRDefault="00474480" w:rsidP="00474480"/>
        </w:tc>
        <w:tc>
          <w:tcPr>
            <w:tcW w:w="79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6AB58B1" w14:textId="77777777" w:rsidR="00474480" w:rsidRPr="0040314F" w:rsidRDefault="00474480" w:rsidP="00474480"/>
        </w:tc>
        <w:tc>
          <w:tcPr>
            <w:tcW w:w="41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3676578B" w14:textId="0D30C0DC" w:rsidR="00474480" w:rsidRPr="0040314F" w:rsidRDefault="00474480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095F43" w14:textId="4CC6090E" w:rsidR="00474480" w:rsidRPr="0040314F" w:rsidRDefault="00474480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0C3527" w14:textId="77777777" w:rsidR="00474480" w:rsidRPr="0040314F" w:rsidRDefault="00474480" w:rsidP="00474480">
            <w:pPr>
              <w:jc w:val="center"/>
            </w:pP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C61B7D" w14:textId="77777777" w:rsidR="00474480" w:rsidRPr="0040314F" w:rsidRDefault="00474480" w:rsidP="00474480">
            <w:pPr>
              <w:jc w:val="center"/>
            </w:pPr>
          </w:p>
        </w:tc>
        <w:tc>
          <w:tcPr>
            <w:tcW w:w="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092FC8" w14:textId="34877CA8" w:rsidR="00474480" w:rsidRPr="0040314F" w:rsidRDefault="00474480" w:rsidP="00474480">
            <w:pPr>
              <w:jc w:val="center"/>
            </w:pPr>
          </w:p>
        </w:tc>
        <w:tc>
          <w:tcPr>
            <w:tcW w:w="1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7B0603" w14:textId="77777777" w:rsidR="00474480" w:rsidRPr="0040314F" w:rsidRDefault="00474480" w:rsidP="00474480">
            <w:pPr>
              <w:jc w:val="center"/>
            </w:pPr>
          </w:p>
        </w:tc>
        <w:tc>
          <w:tcPr>
            <w:tcW w:w="5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A292C2" w14:textId="77777777" w:rsidR="00474480" w:rsidRPr="0040314F" w:rsidRDefault="00474480" w:rsidP="00474480">
            <w:pPr>
              <w:jc w:val="center"/>
            </w:pPr>
          </w:p>
        </w:tc>
      </w:tr>
      <w:tr w:rsidR="00474480" w:rsidRPr="0040314F" w14:paraId="54EBFCE2" w14:textId="77777777" w:rsidTr="00474480">
        <w:trPr>
          <w:trHeight w:hRule="exact" w:val="244"/>
          <w:jc w:val="center"/>
        </w:trPr>
        <w:tc>
          <w:tcPr>
            <w:tcW w:w="34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89F9C9F" w14:textId="77777777" w:rsidR="00474480" w:rsidRPr="0040314F" w:rsidRDefault="00474480" w:rsidP="00474480"/>
        </w:tc>
        <w:tc>
          <w:tcPr>
            <w:tcW w:w="79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E48448B" w14:textId="77777777" w:rsidR="00474480" w:rsidRPr="0040314F" w:rsidRDefault="00474480" w:rsidP="00474480"/>
        </w:tc>
        <w:tc>
          <w:tcPr>
            <w:tcW w:w="41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157A7EF6" w14:textId="186DD7DE" w:rsidR="00474480" w:rsidRPr="0040314F" w:rsidRDefault="00474480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454034" w14:textId="64563E24" w:rsidR="00474480" w:rsidRPr="0040314F" w:rsidRDefault="00474480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9606C7" w14:textId="77777777" w:rsidR="00474480" w:rsidRPr="0040314F" w:rsidRDefault="00474480" w:rsidP="00474480">
            <w:pPr>
              <w:jc w:val="center"/>
            </w:pP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D61C9" w14:textId="77777777" w:rsidR="00474480" w:rsidRPr="0040314F" w:rsidRDefault="00474480" w:rsidP="00474480">
            <w:pPr>
              <w:jc w:val="center"/>
            </w:pPr>
          </w:p>
        </w:tc>
        <w:tc>
          <w:tcPr>
            <w:tcW w:w="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655D84" w14:textId="5F193FB1" w:rsidR="00474480" w:rsidRPr="0040314F" w:rsidRDefault="00474480" w:rsidP="00474480">
            <w:pPr>
              <w:jc w:val="center"/>
            </w:pPr>
          </w:p>
        </w:tc>
        <w:tc>
          <w:tcPr>
            <w:tcW w:w="1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C142A2" w14:textId="77777777" w:rsidR="00474480" w:rsidRPr="0040314F" w:rsidRDefault="00474480" w:rsidP="00474480">
            <w:pPr>
              <w:jc w:val="center"/>
            </w:pPr>
          </w:p>
        </w:tc>
        <w:tc>
          <w:tcPr>
            <w:tcW w:w="5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2604BC" w14:textId="77777777" w:rsidR="00474480" w:rsidRPr="0040314F" w:rsidRDefault="00474480" w:rsidP="00474480">
            <w:pPr>
              <w:jc w:val="center"/>
            </w:pPr>
          </w:p>
        </w:tc>
      </w:tr>
      <w:tr w:rsidR="00474480" w:rsidRPr="0040314F" w14:paraId="10005157" w14:textId="77777777" w:rsidTr="00474480">
        <w:trPr>
          <w:trHeight w:hRule="exact" w:val="244"/>
          <w:jc w:val="center"/>
        </w:trPr>
        <w:tc>
          <w:tcPr>
            <w:tcW w:w="34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C513DA5" w14:textId="77777777" w:rsidR="00474480" w:rsidRPr="0040314F" w:rsidRDefault="00474480" w:rsidP="00474480"/>
        </w:tc>
        <w:tc>
          <w:tcPr>
            <w:tcW w:w="79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3B6D116" w14:textId="77777777" w:rsidR="00474480" w:rsidRPr="0040314F" w:rsidRDefault="00474480" w:rsidP="00474480"/>
        </w:tc>
        <w:tc>
          <w:tcPr>
            <w:tcW w:w="41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2780136F" w14:textId="56072D7C" w:rsidR="00474480" w:rsidRPr="0040314F" w:rsidRDefault="00474480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E6328" w14:textId="5B9AE609" w:rsidR="00474480" w:rsidRPr="0040314F" w:rsidRDefault="00474480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524266" w14:textId="77777777" w:rsidR="00474480" w:rsidRPr="0040314F" w:rsidRDefault="00474480" w:rsidP="00474480">
            <w:pPr>
              <w:jc w:val="center"/>
            </w:pP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26D5EF" w14:textId="77777777" w:rsidR="00474480" w:rsidRPr="0040314F" w:rsidRDefault="00474480" w:rsidP="00474480">
            <w:pPr>
              <w:jc w:val="center"/>
            </w:pPr>
          </w:p>
        </w:tc>
        <w:tc>
          <w:tcPr>
            <w:tcW w:w="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764603" w14:textId="1AEA7212" w:rsidR="00474480" w:rsidRPr="0040314F" w:rsidRDefault="00474480" w:rsidP="00474480">
            <w:pPr>
              <w:jc w:val="center"/>
            </w:pPr>
          </w:p>
        </w:tc>
        <w:tc>
          <w:tcPr>
            <w:tcW w:w="1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68E63E" w14:textId="77777777" w:rsidR="00474480" w:rsidRPr="0040314F" w:rsidRDefault="00474480" w:rsidP="00474480">
            <w:pPr>
              <w:jc w:val="center"/>
            </w:pPr>
          </w:p>
        </w:tc>
        <w:tc>
          <w:tcPr>
            <w:tcW w:w="5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558375" w14:textId="77777777" w:rsidR="00474480" w:rsidRPr="0040314F" w:rsidRDefault="00474480" w:rsidP="00474480">
            <w:pPr>
              <w:jc w:val="center"/>
            </w:pPr>
          </w:p>
        </w:tc>
      </w:tr>
      <w:tr w:rsidR="00474480" w:rsidRPr="0040314F" w14:paraId="4B6CC0EF" w14:textId="77777777" w:rsidTr="00474480">
        <w:trPr>
          <w:trHeight w:hRule="exact" w:val="244"/>
          <w:jc w:val="center"/>
        </w:trPr>
        <w:tc>
          <w:tcPr>
            <w:tcW w:w="34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73D407B" w14:textId="77777777" w:rsidR="00474480" w:rsidRPr="0040314F" w:rsidRDefault="00474480" w:rsidP="00474480"/>
        </w:tc>
        <w:tc>
          <w:tcPr>
            <w:tcW w:w="79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03DFB2A3" w14:textId="77777777" w:rsidR="00474480" w:rsidRPr="0040314F" w:rsidRDefault="00474480" w:rsidP="00474480"/>
        </w:tc>
        <w:tc>
          <w:tcPr>
            <w:tcW w:w="41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37D4C5BF" w14:textId="11AA33A3" w:rsidR="00474480" w:rsidRPr="0040314F" w:rsidRDefault="00474480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03E4C" w14:textId="6077C3E1" w:rsidR="00474480" w:rsidRPr="0040314F" w:rsidRDefault="00474480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F80A05" w14:textId="77777777" w:rsidR="00474480" w:rsidRPr="0040314F" w:rsidRDefault="00474480" w:rsidP="00474480">
            <w:pPr>
              <w:jc w:val="center"/>
            </w:pP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1BE4D7" w14:textId="77777777" w:rsidR="00474480" w:rsidRPr="0040314F" w:rsidRDefault="00474480" w:rsidP="00474480">
            <w:pPr>
              <w:jc w:val="center"/>
            </w:pPr>
          </w:p>
        </w:tc>
        <w:tc>
          <w:tcPr>
            <w:tcW w:w="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B30281" w14:textId="43541E51" w:rsidR="00474480" w:rsidRPr="0040314F" w:rsidRDefault="00474480" w:rsidP="00474480">
            <w:pPr>
              <w:jc w:val="center"/>
            </w:pPr>
          </w:p>
        </w:tc>
        <w:tc>
          <w:tcPr>
            <w:tcW w:w="1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741211" w14:textId="77777777" w:rsidR="00474480" w:rsidRPr="0040314F" w:rsidRDefault="00474480" w:rsidP="00474480">
            <w:pPr>
              <w:jc w:val="center"/>
            </w:pPr>
          </w:p>
        </w:tc>
        <w:tc>
          <w:tcPr>
            <w:tcW w:w="5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E5CBC0" w14:textId="77777777" w:rsidR="00474480" w:rsidRPr="0040314F" w:rsidRDefault="00474480" w:rsidP="00474480">
            <w:pPr>
              <w:jc w:val="center"/>
            </w:pPr>
          </w:p>
        </w:tc>
      </w:tr>
    </w:tbl>
    <w:p w14:paraId="6EA49934" w14:textId="78F6FE42" w:rsidR="00614F04" w:rsidRPr="0040314F" w:rsidRDefault="00474480" w:rsidP="00614F04">
      <w:pPr>
        <w:ind w:left="2124" w:firstLine="708"/>
      </w:pPr>
      <w:r w:rsidRPr="00474480">
        <w:t xml:space="preserve">Total ECTS ve Credit :  ……   </w:t>
      </w:r>
      <w:r>
        <w:t xml:space="preserve">                                        </w:t>
      </w:r>
      <w:r w:rsidRPr="00474480">
        <w:t xml:space="preserve">Total ECTS :   ……… </w:t>
      </w:r>
    </w:p>
    <w:tbl>
      <w:tblPr>
        <w:tblW w:w="5484" w:type="pct"/>
        <w:jc w:val="center"/>
        <w:tblLook w:val="0000" w:firstRow="0" w:lastRow="0" w:firstColumn="0" w:lastColumn="0" w:noHBand="0" w:noVBand="0"/>
      </w:tblPr>
      <w:tblGrid>
        <w:gridCol w:w="9922"/>
        <w:gridCol w:w="8"/>
      </w:tblGrid>
      <w:tr w:rsidR="00614F04" w:rsidRPr="00CF4358" w14:paraId="5845AFBF" w14:textId="77777777" w:rsidTr="00AB2B5E">
        <w:trPr>
          <w:trHeight w:val="284"/>
          <w:jc w:val="center"/>
        </w:trPr>
        <w:tc>
          <w:tcPr>
            <w:tcW w:w="5000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E84D0A9" w14:textId="38AE1211" w:rsidR="00614F04" w:rsidRPr="00614F04" w:rsidRDefault="00474480" w:rsidP="002528BF">
            <w:pPr>
              <w:spacing w:before="120"/>
              <w:rPr>
                <w:rFonts w:asciiTheme="minorHAnsi" w:hAnsiTheme="minorHAnsi" w:cstheme="minorHAnsi"/>
                <w:b/>
                <w:bCs/>
              </w:rPr>
            </w:pPr>
            <w:r w:rsidRPr="00474480">
              <w:rPr>
                <w:rFonts w:asciiTheme="minorHAnsi" w:hAnsiTheme="minorHAnsi" w:cstheme="minorHAnsi"/>
                <w:b/>
                <w:bCs/>
              </w:rPr>
              <w:t xml:space="preserve">Student’s Signature: ........................................                       </w:t>
            </w:r>
            <w:r>
              <w:rPr>
                <w:rFonts w:asciiTheme="minorHAnsi" w:hAnsiTheme="minorHAnsi" w:cstheme="minorHAnsi"/>
                <w:b/>
                <w:bCs/>
              </w:rPr>
              <w:t xml:space="preserve">    </w:t>
            </w:r>
            <w:r w:rsidRPr="00474480">
              <w:rPr>
                <w:rFonts w:asciiTheme="minorHAnsi" w:hAnsiTheme="minorHAnsi" w:cstheme="minorHAnsi"/>
                <w:b/>
                <w:bCs/>
              </w:rPr>
              <w:t xml:space="preserve">    </w:t>
            </w:r>
            <w:r>
              <w:rPr>
                <w:rFonts w:asciiTheme="minorHAnsi" w:hAnsiTheme="minorHAnsi" w:cstheme="minorHAnsi"/>
                <w:b/>
                <w:bCs/>
              </w:rPr>
              <w:t xml:space="preserve">        </w:t>
            </w:r>
            <w:r w:rsidRPr="00474480">
              <w:rPr>
                <w:rFonts w:asciiTheme="minorHAnsi" w:hAnsiTheme="minorHAnsi" w:cstheme="minorHAnsi"/>
                <w:b/>
                <w:bCs/>
              </w:rPr>
              <w:t xml:space="preserve"> Date: .....................................</w:t>
            </w:r>
          </w:p>
        </w:tc>
      </w:tr>
      <w:tr w:rsidR="00614F04" w:rsidRPr="00CF4358" w14:paraId="022C6947" w14:textId="77777777" w:rsidTr="00AB2B5E">
        <w:tblPrEx>
          <w:tblCellMar>
            <w:left w:w="107" w:type="dxa"/>
            <w:right w:w="107" w:type="dxa"/>
          </w:tblCellMar>
        </w:tblPrEx>
        <w:trPr>
          <w:gridAfter w:val="1"/>
          <w:wAfter w:w="4" w:type="pct"/>
          <w:trHeight w:val="360"/>
          <w:jc w:val="center"/>
        </w:trPr>
        <w:tc>
          <w:tcPr>
            <w:tcW w:w="4996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738CF8A9" w14:textId="18639A67" w:rsidR="00614F04" w:rsidRPr="00614F04" w:rsidRDefault="00474480" w:rsidP="002528BF">
            <w:pPr>
              <w:spacing w:before="120"/>
              <w:jc w:val="both"/>
              <w:rPr>
                <w:rFonts w:asciiTheme="minorHAnsi" w:hAnsiTheme="minorHAnsi" w:cstheme="minorHAnsi"/>
                <w:bCs/>
              </w:rPr>
            </w:pPr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According to paragraph C of Article 1 of the Erasmus Declaration </w:t>
            </w:r>
            <w:r w:rsidRPr="00474480">
              <w:rPr>
                <w:rFonts w:asciiTheme="minorHAnsi" w:hAnsiTheme="minorHAnsi" w:cstheme="minorHAnsi"/>
                <w:b/>
                <w:sz w:val="16"/>
                <w:szCs w:val="16"/>
              </w:rPr>
              <w:t>"Full recognition must be given to students for courses specified in the Learning Agreement, which student have taken and passed"</w:t>
            </w:r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>, it has been decided that if the student is successful in the courses in the Learning Agreement, the course or courses opposite the relevant course will be considered successful.</w:t>
            </w:r>
          </w:p>
        </w:tc>
      </w:tr>
      <w:tr w:rsidR="00614F04" w:rsidRPr="00CF4358" w14:paraId="62D339DF" w14:textId="77777777" w:rsidTr="00AB2B5E">
        <w:tblPrEx>
          <w:tblCellMar>
            <w:left w:w="107" w:type="dxa"/>
            <w:right w:w="107" w:type="dxa"/>
          </w:tblCellMar>
        </w:tblPrEx>
        <w:trPr>
          <w:gridAfter w:val="1"/>
          <w:wAfter w:w="4" w:type="pct"/>
          <w:trHeight w:val="1493"/>
          <w:jc w:val="center"/>
        </w:trPr>
        <w:tc>
          <w:tcPr>
            <w:tcW w:w="4996" w:type="pct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15266FD4" w14:textId="77777777" w:rsidR="00874B2C" w:rsidRPr="00CD79E6" w:rsidRDefault="00874B2C" w:rsidP="00874B2C">
            <w:pPr>
              <w:spacing w:line="240" w:lineRule="auto"/>
              <w:jc w:val="both"/>
              <w:rPr>
                <w:sz w:val="16"/>
                <w:szCs w:val="16"/>
              </w:rPr>
            </w:pPr>
            <w:r w:rsidRPr="00CD79E6">
              <w:rPr>
                <w:b/>
                <w:sz w:val="18"/>
                <w:szCs w:val="18"/>
              </w:rPr>
              <w:t>Erasmus+ Departmental Coordinator      Head of the Department</w:t>
            </w:r>
            <w:r>
              <w:rPr>
                <w:b/>
                <w:sz w:val="18"/>
                <w:szCs w:val="18"/>
              </w:rPr>
              <w:t xml:space="preserve">              </w:t>
            </w:r>
            <w:r w:rsidRPr="00CD79E6">
              <w:rPr>
                <w:b/>
                <w:sz w:val="18"/>
                <w:szCs w:val="18"/>
              </w:rPr>
              <w:t xml:space="preserve">  Institute Director           Erasmus+ Institutional Coordinator</w:t>
            </w:r>
          </w:p>
          <w:p w14:paraId="7E9CDB39" w14:textId="00C41ABD" w:rsidR="00874B2C" w:rsidRDefault="00874B2C" w:rsidP="00874B2C">
            <w:pPr>
              <w:spacing w:line="240" w:lineRule="auto"/>
              <w:jc w:val="both"/>
              <w:rPr>
                <w:color w:val="A6A6A6"/>
              </w:rPr>
            </w:pPr>
            <w:r>
              <w:rPr>
                <w:color w:val="A6A6A6"/>
              </w:rPr>
              <w:t xml:space="preserve">    …………………………………                …………………………….       …………………………………         </w:t>
            </w:r>
            <w:r w:rsidR="00026860">
              <w:rPr>
                <w:color w:val="A6A6A6"/>
              </w:rPr>
              <w:t xml:space="preserve"> …………………………………         </w:t>
            </w:r>
          </w:p>
          <w:p w14:paraId="62931749" w14:textId="77777777" w:rsidR="00874B2C" w:rsidRDefault="00874B2C" w:rsidP="00874B2C">
            <w:pPr>
              <w:spacing w:line="240" w:lineRule="auto"/>
              <w:jc w:val="both"/>
            </w:pPr>
            <w:r>
              <w:rPr>
                <w:color w:val="A6A6A6"/>
              </w:rPr>
              <w:t xml:space="preserve">                   Signature                               Signature                            Signature                            Signature</w:t>
            </w:r>
          </w:p>
          <w:p w14:paraId="137DF957" w14:textId="3FF135D8" w:rsidR="00614F04" w:rsidRPr="00DC593D" w:rsidRDefault="00874B2C" w:rsidP="00874B2C">
            <w:pPr>
              <w:spacing w:line="240" w:lineRule="auto"/>
            </w:pPr>
            <w:r>
              <w:t xml:space="preserve">  </w:t>
            </w:r>
            <w:r w:rsidRPr="00AA0239">
              <w:rPr>
                <w:sz w:val="20"/>
                <w:szCs w:val="20"/>
              </w:rPr>
              <w:t xml:space="preserve">                   … /… / …                          </w:t>
            </w:r>
            <w:r>
              <w:rPr>
                <w:sz w:val="20"/>
                <w:szCs w:val="20"/>
              </w:rPr>
              <w:t xml:space="preserve">       </w:t>
            </w:r>
            <w:r w:rsidRPr="00AA0239">
              <w:rPr>
                <w:sz w:val="20"/>
                <w:szCs w:val="20"/>
              </w:rPr>
              <w:t xml:space="preserve"> … /… /…                  </w:t>
            </w:r>
            <w:r>
              <w:rPr>
                <w:sz w:val="20"/>
                <w:szCs w:val="20"/>
              </w:rPr>
              <w:t xml:space="preserve">               </w:t>
            </w:r>
            <w:r w:rsidRPr="00AA0239">
              <w:rPr>
                <w:sz w:val="20"/>
                <w:szCs w:val="20"/>
              </w:rPr>
              <w:t xml:space="preserve">    … /… / …       </w:t>
            </w:r>
            <w:r>
              <w:rPr>
                <w:sz w:val="20"/>
                <w:szCs w:val="20"/>
              </w:rPr>
              <w:t xml:space="preserve">     </w:t>
            </w:r>
            <w:r w:rsidRPr="00AA0239">
              <w:rPr>
                <w:sz w:val="20"/>
                <w:szCs w:val="20"/>
              </w:rPr>
              <w:t xml:space="preserve">         </w:t>
            </w:r>
            <w:r>
              <w:rPr>
                <w:sz w:val="20"/>
                <w:szCs w:val="20"/>
              </w:rPr>
              <w:t xml:space="preserve">                </w:t>
            </w:r>
            <w:r w:rsidRPr="00AA0239">
              <w:rPr>
                <w:sz w:val="20"/>
                <w:szCs w:val="20"/>
              </w:rPr>
              <w:t xml:space="preserve">   … /… /20…</w:t>
            </w:r>
          </w:p>
        </w:tc>
      </w:tr>
    </w:tbl>
    <w:p w14:paraId="294332B5" w14:textId="77777777" w:rsidR="00614F04" w:rsidRPr="00614F04" w:rsidRDefault="00614F04" w:rsidP="00FE0652"/>
    <w:sectPr w:rsidR="00614F04" w:rsidRPr="00614F04" w:rsidSect="00B739B5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18" w:right="1418" w:bottom="1418" w:left="1418" w:header="227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988E9E" w14:textId="77777777" w:rsidR="00773B7E" w:rsidRDefault="00773B7E" w:rsidP="00EA22FE">
      <w:pPr>
        <w:spacing w:after="0" w:line="240" w:lineRule="auto"/>
      </w:pPr>
      <w:r>
        <w:separator/>
      </w:r>
    </w:p>
  </w:endnote>
  <w:endnote w:type="continuationSeparator" w:id="0">
    <w:p w14:paraId="2A1C3229" w14:textId="77777777" w:rsidR="00773B7E" w:rsidRDefault="00773B7E" w:rsidP="00EA22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F4DBDE" w14:textId="77777777" w:rsidR="00DC5E95" w:rsidRDefault="00DC5E95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F1B303" w14:textId="0C4B1237" w:rsidR="00B739B5" w:rsidRDefault="00B739B5" w:rsidP="00B739B5">
    <w:pPr>
      <w:jc w:val="center"/>
      <w:rPr>
        <w:b/>
        <w:sz w:val="16"/>
        <w:szCs w:val="16"/>
      </w:rPr>
    </w:pPr>
    <w:r>
      <w:rPr>
        <w:b/>
        <w:sz w:val="16"/>
        <w:szCs w:val="16"/>
      </w:rPr>
      <w:t xml:space="preserve">Karabük Üniversitesi, Demir Çelik Kampüsü KARABÜK, Tel: (0 370) 418 </w:t>
    </w:r>
    <w:r w:rsidR="00AA0239">
      <w:rPr>
        <w:b/>
        <w:sz w:val="16"/>
        <w:szCs w:val="16"/>
      </w:rPr>
      <w:t xml:space="preserve">80 49  </w:t>
    </w:r>
    <w:r>
      <w:rPr>
        <w:b/>
        <w:sz w:val="16"/>
        <w:szCs w:val="16"/>
      </w:rPr>
      <w:t xml:space="preserve">Fax: </w:t>
    </w:r>
    <w:r w:rsidR="00AA0239" w:rsidRPr="00AA0239">
      <w:rPr>
        <w:b/>
        <w:sz w:val="16"/>
        <w:szCs w:val="16"/>
      </w:rPr>
      <w:t>0370 418 94 07</w:t>
    </w:r>
  </w:p>
  <w:p w14:paraId="3C6D793E" w14:textId="77777777" w:rsidR="00B739B5" w:rsidRDefault="00B739B5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59FAFD" w14:textId="77777777" w:rsidR="00DC5E95" w:rsidRDefault="00DC5E95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19EC5C" w14:textId="77777777" w:rsidR="00773B7E" w:rsidRDefault="00773B7E" w:rsidP="00EA22FE">
      <w:pPr>
        <w:spacing w:after="0" w:line="240" w:lineRule="auto"/>
      </w:pPr>
      <w:r>
        <w:separator/>
      </w:r>
    </w:p>
  </w:footnote>
  <w:footnote w:type="continuationSeparator" w:id="0">
    <w:p w14:paraId="2CEEC8A8" w14:textId="77777777" w:rsidR="00773B7E" w:rsidRDefault="00773B7E" w:rsidP="00EA22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28E9DA" w14:textId="77777777" w:rsidR="00DC5E95" w:rsidRDefault="00DC5E95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8521C3" w14:textId="77777777" w:rsidR="00B739B5" w:rsidRDefault="00B739B5" w:rsidP="00B739B5">
    <w:pPr>
      <w:pStyle w:val="stBilgi"/>
      <w:jc w:val="center"/>
    </w:pPr>
    <w:r w:rsidRPr="00B739B5">
      <w:rPr>
        <w:noProof/>
        <w:lang w:eastAsia="tr-TR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BC63E1F" wp14:editId="054FCF94">
              <wp:simplePos x="0" y="0"/>
              <wp:positionH relativeFrom="column">
                <wp:posOffset>1033145</wp:posOffset>
              </wp:positionH>
              <wp:positionV relativeFrom="paragraph">
                <wp:posOffset>-77470</wp:posOffset>
              </wp:positionV>
              <wp:extent cx="5305425" cy="1181100"/>
              <wp:effectExtent l="0" t="0" r="9525" b="0"/>
              <wp:wrapNone/>
              <wp:docPr id="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305425" cy="11811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061A5CB" w14:textId="77777777" w:rsidR="00B739B5" w:rsidRDefault="00B739B5" w:rsidP="00B739B5">
                          <w:pPr>
                            <w:spacing w:after="0"/>
                            <w:jc w:val="center"/>
                            <w:rPr>
                              <w:rFonts w:ascii="Times New Roman" w:hAnsi="Times New Roman"/>
                              <w:b/>
                            </w:rPr>
                          </w:pPr>
                        </w:p>
                        <w:tbl>
                          <w:tblPr>
                            <w:tblStyle w:val="KlavuzTablo31"/>
                            <w:tblW w:w="5090" w:type="pct"/>
                            <w:tblBorders>
                              <w:top w:val="none" w:sz="0" w:space="0" w:color="auto"/>
                              <w:left w:val="none" w:sz="0" w:space="0" w:color="auto"/>
                              <w:bottom w:val="none" w:sz="0" w:space="0" w:color="auto"/>
                              <w:right w:val="none" w:sz="0" w:space="0" w:color="auto"/>
                              <w:insideH w:val="none" w:sz="0" w:space="0" w:color="auto"/>
                              <w:insideV w:val="none" w:sz="0" w:space="0" w:color="auto"/>
                            </w:tblBorders>
                            <w:tblLook w:val="04A0" w:firstRow="1" w:lastRow="0" w:firstColumn="1" w:lastColumn="0" w:noHBand="0" w:noVBand="1"/>
                          </w:tblPr>
                          <w:tblGrid>
                            <w:gridCol w:w="5127"/>
                            <w:gridCol w:w="1459"/>
                            <w:gridCol w:w="1636"/>
                          </w:tblGrid>
                          <w:tr w:rsidR="008165EB" w:rsidRPr="00C50205" w14:paraId="5D82E8B9" w14:textId="77777777" w:rsidTr="0069426B">
                            <w:trPr>
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<w:trHeight w:val="307"/>
                            </w:trPr>
                            <w:tc>
                              <w:tcPr>
                    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                    <w:tcW w:w="2532" w:type="pct"/>
                                <w:vMerge w:val="restart"/>
                                <w:tcBorders>
                                  <w:right w:val="single" w:sz="4" w:space="0" w:color="auto"/>
                                </w:tcBorders>
                                <w:vAlign w:val="center"/>
                              </w:tcPr>
                              <w:p w14:paraId="2FABD396" w14:textId="77777777" w:rsidR="008165EB" w:rsidRPr="00FE0652" w:rsidRDefault="008165EB" w:rsidP="008165EB">
                                <w:pPr>
                                  <w:pStyle w:val="stBilgi"/>
                                  <w:jc w:val="center"/>
                                  <w:rPr>
                                    <w:rFonts w:ascii="Cambria" w:hAnsi="Cambria"/>
                                    <w:b w:val="0"/>
                                    <w:i w:val="0"/>
                                    <w:iCs w:val="0"/>
                                    <w:color w:val="002060"/>
                                  </w:rPr>
                                </w:pPr>
                                <w:r w:rsidRPr="00FE0652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 xml:space="preserve">T.C. </w:t>
                                </w:r>
                              </w:p>
                              <w:p w14:paraId="6DE0DC3C" w14:textId="5897ABC6" w:rsidR="008165EB" w:rsidRPr="00FE0652" w:rsidRDefault="00474480" w:rsidP="008165EB">
                                <w:pPr>
                                  <w:pStyle w:val="stBilgi"/>
                                  <w:jc w:val="center"/>
                                  <w:rPr>
                                    <w:rFonts w:ascii="Cambria" w:hAnsi="Cambria"/>
                                    <w:b w:val="0"/>
                                    <w:i w:val="0"/>
                                    <w:iCs w:val="0"/>
                                    <w:color w:val="002060"/>
                                  </w:rPr>
                                </w:pPr>
                                <w:r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>KARABUK UNIVERSITY</w:t>
                                </w:r>
                              </w:p>
                              <w:p w14:paraId="0733016B" w14:textId="746BD742" w:rsidR="00481065" w:rsidRPr="00FE0652" w:rsidRDefault="00474480" w:rsidP="00481065">
                                <w:pPr>
                                  <w:pStyle w:val="stBilgi"/>
                                  <w:jc w:val="center"/>
                                  <w:rPr>
                                    <w:rFonts w:ascii="Cambria" w:hAnsi="Cambria"/>
                                    <w:b w:val="0"/>
                                    <w:i w:val="0"/>
                                    <w:iCs w:val="0"/>
                                    <w:color w:val="002060"/>
                                  </w:rPr>
                                </w:pPr>
                                <w:r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>INTERNATIONAL RELATIONS OFFICE</w:t>
                                </w:r>
                              </w:p>
                              <w:p w14:paraId="2F0D2791" w14:textId="74BD292E" w:rsidR="00614F04" w:rsidRPr="00FE0652" w:rsidRDefault="00474480" w:rsidP="00614F04">
                                <w:pPr>
                                  <w:pStyle w:val="AralkYok"/>
                                  <w:jc w:val="center"/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</w:pPr>
                                <w:r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>CHANGES IN RECOGNITION SHEET</w:t>
                                </w:r>
                              </w:p>
                              <w:p w14:paraId="1E4CFB10" w14:textId="22669D08" w:rsidR="008165EB" w:rsidRPr="00FE0652" w:rsidRDefault="00614F04" w:rsidP="00614F04">
                                <w:pPr>
                                  <w:pStyle w:val="AralkYok"/>
                                  <w:jc w:val="center"/>
                                  <w:rPr>
                                    <w:rFonts w:ascii="Cambria" w:hAnsi="Cambria"/>
                                    <w:bCs w:val="0"/>
                                    <w:i w:val="0"/>
                                    <w:iCs w:val="0"/>
                                  </w:rPr>
                                </w:pPr>
                                <w:r w:rsidRPr="00FE0652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 xml:space="preserve">20…- 20… </w:t>
                                </w:r>
                                <w:r w:rsidR="00474480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>ACADEMIC YEAR</w:t>
                                </w:r>
                                <w:r w:rsidRPr="00FE0652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 xml:space="preserve">  ……………  </w:t>
                                </w:r>
                                <w:r w:rsidR="00474480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>SEMESTER</w:t>
                                </w:r>
                              </w:p>
                            </w:tc>
                            <w:tc>
                              <w:tcPr>
                                <w:tcW w:w="720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0A4867FD" w14:textId="77777777" w:rsidR="008165EB" w:rsidRPr="00376292" w:rsidRDefault="008165EB" w:rsidP="008165EB">
                                <w:pPr>
                                  <w:pStyle w:val="stBilgi"/>
                                  <w:ind w:right="-112"/>
  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b w:val="0"/>
                                    <w:bCs w:val="0"/>
                                    <w:sz w:val="16"/>
                                    <w:szCs w:val="16"/>
                                  </w:rPr>
                                </w:pPr>
                                <w:r w:rsidRPr="00376292">
                                  <w:rPr>
                                    <w:rFonts w:ascii="Cambria" w:hAnsi="Cambria"/>
                                    <w:b w:val="0"/>
                                    <w:bCs w:val="0"/>
                                    <w:sz w:val="16"/>
                                    <w:szCs w:val="16"/>
                                  </w:rPr>
                                  <w:t>Doküman No</w:t>
                                </w:r>
                              </w:p>
                            </w:tc>
                            <w:tc>
                              <w:tcPr>
                                <w:tcW w:w="808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16C9F9DA" w14:textId="59979952" w:rsidR="008165EB" w:rsidRPr="00C50205" w:rsidRDefault="008165EB" w:rsidP="008165EB">
                                <w:pPr>
                                  <w:pStyle w:val="stBilgi"/>
  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UNİKA</w:t>
                                </w:r>
                                <w:r w:rsidRPr="00C50205"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 xml:space="preserve"> -FRM-</w:t>
                                </w:r>
                                <w:r w:rsidR="00376292"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0247</w:t>
                                </w:r>
                              </w:p>
                            </w:tc>
                          </w:tr>
                          <w:tr w:rsidR="008165EB" w14:paraId="4D59CFCF" w14:textId="77777777" w:rsidTr="0069426B">
                            <w:trPr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trHeight w:val="308"/>
                            </w:trPr>
                            <w:tc>
                              <w:tcPr>
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<w:tcW w:w="2532" w:type="pct"/>
                                <w:vMerge/>
                                <w:tcBorders>
                                  <w:right w:val="single" w:sz="4" w:space="0" w:color="auto"/>
                                </w:tcBorders>
                                <w:vAlign w:val="center"/>
                              </w:tcPr>
                              <w:p w14:paraId="0226FAD2" w14:textId="77777777" w:rsidR="008165EB" w:rsidRDefault="008165EB" w:rsidP="008165EB">
                                <w:pPr>
                                  <w:pStyle w:val="stBilgi"/>
                                  <w:jc w:val="center"/>
                                </w:pPr>
                              </w:p>
                            </w:tc>
                            <w:tc>
                              <w:tcPr>
                                <w:tcW w:w="720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2C70F633" w14:textId="77777777" w:rsidR="008165EB" w:rsidRPr="00376292" w:rsidRDefault="008165EB" w:rsidP="008165EB">
                                <w:pPr>
                                  <w:pStyle w:val="stBilgi"/>
                                  <w:ind w:right="-112"/>
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</w:pPr>
                                <w:r w:rsidRPr="00376292"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  <w:t>Yayın Tarihi</w:t>
                                </w:r>
                              </w:p>
                            </w:tc>
                            <w:tc>
                              <w:tcPr>
                                <w:tcW w:w="808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04A1C6F1" w14:textId="5B0EDA01" w:rsidR="008165EB" w:rsidRDefault="00376292" w:rsidP="008165EB">
                                <w:pPr>
                                  <w:pStyle w:val="stBilgi"/>
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04</w:t>
                                </w:r>
                                <w:r w:rsidR="00026860"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.</w:t>
                                </w:r>
                                <w:r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09</w:t>
                                </w:r>
                                <w:r w:rsidR="00026860"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.</w:t>
                                </w:r>
                                <w:r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2023</w:t>
                                </w:r>
                              </w:p>
                            </w:tc>
                          </w:tr>
                          <w:tr w:rsidR="008165EB" w:rsidRPr="00171789" w14:paraId="3B918711" w14:textId="77777777" w:rsidTr="0069426B">
                            <w:trPr>
                              <w:trHeight w:val="307"/>
                            </w:trPr>
                            <w:tc>
                              <w:tcPr>
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<w:tcW w:w="2532" w:type="pct"/>
                                <w:vMerge/>
                                <w:tcBorders>
                                  <w:right w:val="single" w:sz="4" w:space="0" w:color="auto"/>
                                </w:tcBorders>
                                <w:vAlign w:val="center"/>
                              </w:tcPr>
                              <w:p w14:paraId="09862440" w14:textId="77777777" w:rsidR="008165EB" w:rsidRDefault="008165EB" w:rsidP="008165EB">
                                <w:pPr>
                                  <w:pStyle w:val="stBilgi"/>
                                  <w:jc w:val="center"/>
                                </w:pPr>
                              </w:p>
                            </w:tc>
                            <w:tc>
                              <w:tcPr>
                                <w:tcW w:w="720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7A295BE0" w14:textId="77777777" w:rsidR="008165EB" w:rsidRPr="00376292" w:rsidRDefault="008165EB" w:rsidP="008165EB">
                                <w:pPr>
                                  <w:pStyle w:val="stBilgi"/>
                                  <w:ind w:right="-112"/>
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</w:pPr>
                                <w:r w:rsidRPr="00376292"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  <w:t>Revizyon Tarihi</w:t>
                                </w:r>
                              </w:p>
                            </w:tc>
                            <w:tc>
                              <w:tcPr>
                                <w:tcW w:w="808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1FB69C29" w14:textId="227730A3" w:rsidR="008165EB" w:rsidRPr="00171789" w:rsidRDefault="00DC5E95" w:rsidP="008165EB">
                                <w:pPr>
                                  <w:pStyle w:val="stBilgi"/>
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09.01.2024</w:t>
                                </w:r>
                              </w:p>
                            </w:tc>
                          </w:tr>
                          <w:tr w:rsidR="008165EB" w:rsidRPr="00171789" w14:paraId="6061E28A" w14:textId="77777777" w:rsidTr="0069426B">
                            <w:trPr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trHeight w:val="308"/>
                            </w:trPr>
                            <w:tc>
                              <w:tcPr>
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<w:tcW w:w="2532" w:type="pct"/>
                                <w:vMerge/>
                                <w:tcBorders>
                                  <w:right w:val="single" w:sz="4" w:space="0" w:color="auto"/>
                                </w:tcBorders>
                                <w:vAlign w:val="center"/>
                              </w:tcPr>
                              <w:p w14:paraId="58F77D87" w14:textId="77777777" w:rsidR="008165EB" w:rsidRDefault="008165EB" w:rsidP="008165EB">
                                <w:pPr>
                                  <w:pStyle w:val="stBilgi"/>
                                  <w:jc w:val="center"/>
                                </w:pPr>
                              </w:p>
                            </w:tc>
                            <w:tc>
                              <w:tcPr>
                                <w:tcW w:w="720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29978287" w14:textId="77777777" w:rsidR="008165EB" w:rsidRPr="00376292" w:rsidRDefault="008165EB" w:rsidP="008165EB">
                                <w:pPr>
                                  <w:pStyle w:val="stBilgi"/>
                                  <w:ind w:right="-112"/>
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</w:pPr>
                                <w:r w:rsidRPr="00376292"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  <w:t>Revizyon No</w:t>
                                </w:r>
                              </w:p>
                            </w:tc>
                            <w:tc>
                              <w:tcPr>
                                <w:tcW w:w="808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347750C2" w14:textId="024EA715" w:rsidR="008165EB" w:rsidRPr="00171789" w:rsidRDefault="00DC5E95" w:rsidP="008165EB">
                                <w:pPr>
                                  <w:pStyle w:val="stBilgi"/>
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1</w:t>
                                </w:r>
                              </w:p>
                            </w:tc>
                          </w:tr>
                        </w:tbl>
                        <w:p w14:paraId="28D9E26F" w14:textId="49D096C3" w:rsidR="008165EB" w:rsidRDefault="008165EB" w:rsidP="00B739B5">
                          <w:pPr>
                            <w:widowControl w:val="0"/>
                            <w:tabs>
                              <w:tab w:val="left" w:pos="840"/>
                            </w:tabs>
                            <w:autoSpaceDE w:val="0"/>
                            <w:autoSpaceDN w:val="0"/>
                            <w:adjustRightInd w:val="0"/>
                            <w:spacing w:before="35" w:after="0"/>
                            <w:ind w:right="-20"/>
                            <w:jc w:val="center"/>
                            <w:rPr>
                              <w:rFonts w:ascii="Times New Roman" w:hAnsi="Times New Roman"/>
                              <w:b/>
                              <w:spacing w:val="1"/>
                              <w:w w:val="102"/>
                            </w:rPr>
                          </w:pPr>
                        </w:p>
                        <w:p w14:paraId="623499E5" w14:textId="77777777" w:rsidR="008165EB" w:rsidRPr="00BC64E2" w:rsidRDefault="008165EB" w:rsidP="00B739B5">
                          <w:pPr>
                            <w:widowControl w:val="0"/>
                            <w:tabs>
                              <w:tab w:val="left" w:pos="840"/>
                            </w:tabs>
                            <w:autoSpaceDE w:val="0"/>
                            <w:autoSpaceDN w:val="0"/>
                            <w:adjustRightInd w:val="0"/>
                            <w:spacing w:before="35" w:after="0"/>
                            <w:ind w:right="-20"/>
                            <w:jc w:val="center"/>
                            <w:rPr>
                              <w:b/>
                              <w:spacing w:val="1"/>
                              <w:w w:val="102"/>
                              <w:sz w:val="20"/>
                              <w:szCs w:val="20"/>
                              <w:lang w:val="en-US"/>
                            </w:rPr>
                          </w:pPr>
                        </w:p>
                        <w:p w14:paraId="3CB71AC5" w14:textId="77777777" w:rsidR="00B739B5" w:rsidRDefault="00B739B5" w:rsidP="00B739B5">
                          <w:pPr>
                            <w:spacing w:after="0"/>
                            <w:jc w:val="center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BC63E1F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81.35pt;margin-top:-6.1pt;width:417.75pt;height:9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" stroked="f">
              <v:textbox>
                <w:txbxContent>
                  <w:p w14:paraId="2061A5CB" w14:textId="77777777" w:rsidR="00B739B5" w:rsidRDefault="00B739B5" w:rsidP="00B739B5">
                    <w:pPr>
                      <w:spacing w:after="0"/>
                      <w:jc w:val="center"/>
                      <w:rPr>
                        <w:rFonts w:ascii="Times New Roman" w:hAnsi="Times New Roman"/>
                        <w:b/>
                      </w:rPr>
                    </w:pPr>
                  </w:p>
                  <w:tbl>
                    <w:tblPr>
                      <w:tblStyle w:val="KlavuzTablo31"/>
                      <w:tblW w:w="5090" w:type="pct"/>
                      <w:tblBorders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  <w:insideH w:val="none" w:sz="0" w:space="0" w:color="auto"/>
                        <w:insideV w:val="none" w:sz="0" w:space="0" w:color="auto"/>
                      </w:tblBorders>
                      <w:tblLook w:val="04A0" w:firstRow="1" w:lastRow="0" w:firstColumn="1" w:lastColumn="0" w:noHBand="0" w:noVBand="1"/>
                    </w:tblPr>
                    <w:tblGrid>
                      <w:gridCol w:w="5127"/>
                      <w:gridCol w:w="1459"/>
                      <w:gridCol w:w="1636"/>
                    </w:tblGrid>
                    <w:tr w:rsidR="008165EB" w:rsidRPr="00C50205" w14:paraId="5D82E8B9" w14:textId="77777777" w:rsidTr="0069426B">
                      <w:trPr>
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<w:trHeight w:val="307"/>
                      </w:trPr>
                      <w:tc>
                        <w:tcPr>
              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              <w:tcW w:w="2532" w:type="pct"/>
                          <w:vMerge w:val="restart"/>
                          <w:tcBorders>
                            <w:right w:val="single" w:sz="4" w:space="0" w:color="auto"/>
                          </w:tcBorders>
                          <w:vAlign w:val="center"/>
                        </w:tcPr>
                        <w:p w14:paraId="2FABD396" w14:textId="77777777" w:rsidR="008165EB" w:rsidRPr="00FE0652" w:rsidRDefault="008165EB" w:rsidP="008165EB">
                          <w:pPr>
                            <w:pStyle w:val="stBilgi"/>
                            <w:jc w:val="center"/>
                            <w:rPr>
                              <w:rFonts w:ascii="Cambria" w:hAnsi="Cambria"/>
                              <w:b w:val="0"/>
                              <w:i w:val="0"/>
                              <w:iCs w:val="0"/>
                              <w:color w:val="002060"/>
                            </w:rPr>
                          </w:pPr>
                          <w:r w:rsidRPr="00FE0652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 xml:space="preserve">T.C. </w:t>
                          </w:r>
                        </w:p>
                        <w:p w14:paraId="6DE0DC3C" w14:textId="5897ABC6" w:rsidR="008165EB" w:rsidRPr="00FE0652" w:rsidRDefault="00474480" w:rsidP="008165EB">
                          <w:pPr>
                            <w:pStyle w:val="stBilgi"/>
                            <w:jc w:val="center"/>
                            <w:rPr>
                              <w:rFonts w:ascii="Cambria" w:hAnsi="Cambria"/>
                              <w:b w:val="0"/>
                              <w:i w:val="0"/>
                              <w:iCs w:val="0"/>
                              <w:color w:val="002060"/>
                            </w:rPr>
                          </w:pPr>
                          <w:r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>KARABUK UNIVERSITY</w:t>
                          </w:r>
                        </w:p>
                        <w:p w14:paraId="0733016B" w14:textId="746BD742" w:rsidR="00481065" w:rsidRPr="00FE0652" w:rsidRDefault="00474480" w:rsidP="00481065">
                          <w:pPr>
                            <w:pStyle w:val="stBilgi"/>
                            <w:jc w:val="center"/>
                            <w:rPr>
                              <w:rFonts w:ascii="Cambria" w:hAnsi="Cambria"/>
                              <w:b w:val="0"/>
                              <w:i w:val="0"/>
                              <w:iCs w:val="0"/>
                              <w:color w:val="002060"/>
                            </w:rPr>
                          </w:pPr>
                          <w:r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>INTERNATIONAL RELATIONS OFFICE</w:t>
                          </w:r>
                        </w:p>
                        <w:p w14:paraId="2F0D2791" w14:textId="74BD292E" w:rsidR="00614F04" w:rsidRPr="00FE0652" w:rsidRDefault="00474480" w:rsidP="00614F04">
                          <w:pPr>
                            <w:pStyle w:val="AralkYok"/>
                            <w:jc w:val="center"/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</w:pPr>
                          <w:r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>CHANGES IN RECOGNITION SHEET</w:t>
                          </w:r>
                        </w:p>
                        <w:p w14:paraId="1E4CFB10" w14:textId="22669D08" w:rsidR="008165EB" w:rsidRPr="00FE0652" w:rsidRDefault="00614F04" w:rsidP="00614F04">
                          <w:pPr>
                            <w:pStyle w:val="AralkYok"/>
                            <w:jc w:val="center"/>
                            <w:rPr>
                              <w:rFonts w:ascii="Cambria" w:hAnsi="Cambria"/>
                              <w:bCs w:val="0"/>
                              <w:i w:val="0"/>
                              <w:iCs w:val="0"/>
                            </w:rPr>
                          </w:pPr>
                          <w:r w:rsidRPr="00FE0652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 xml:space="preserve">20…- 20… </w:t>
                          </w:r>
                          <w:r w:rsidR="00474480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>ACADEMIC YEAR</w:t>
                          </w:r>
                          <w:r w:rsidRPr="00FE0652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 xml:space="preserve">  ……………  </w:t>
                          </w:r>
                          <w:r w:rsidR="00474480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>SEMESTER</w:t>
                          </w:r>
                        </w:p>
                      </w:tc>
                      <w:tc>
                        <w:tcPr>
                          <w:tcW w:w="720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0A4867FD" w14:textId="77777777" w:rsidR="008165EB" w:rsidRPr="00376292" w:rsidRDefault="008165EB" w:rsidP="008165EB">
                          <w:pPr>
                            <w:pStyle w:val="stBilgi"/>
                            <w:ind w:right="-112"/>
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<w:rPr>
                              <w:rFonts w:ascii="Cambria" w:hAnsi="Cambria"/>
                              <w:b w:val="0"/>
                              <w:bCs w:val="0"/>
                              <w:sz w:val="16"/>
                              <w:szCs w:val="16"/>
                            </w:rPr>
                          </w:pPr>
                          <w:r w:rsidRPr="00376292">
                            <w:rPr>
                              <w:rFonts w:ascii="Cambria" w:hAnsi="Cambria"/>
                              <w:b w:val="0"/>
                              <w:bCs w:val="0"/>
                              <w:sz w:val="16"/>
                              <w:szCs w:val="16"/>
                            </w:rPr>
                            <w:t>Doküman No</w:t>
                          </w:r>
                        </w:p>
                      </w:tc>
                      <w:tc>
                        <w:tcPr>
                          <w:tcW w:w="808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16C9F9DA" w14:textId="59979952" w:rsidR="008165EB" w:rsidRPr="00C50205" w:rsidRDefault="008165EB" w:rsidP="008165EB">
                          <w:pPr>
                            <w:pStyle w:val="stBilgi"/>
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UNİKA</w:t>
                          </w:r>
                          <w:r w:rsidRPr="00C50205"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 xml:space="preserve"> -FRM-</w:t>
                          </w:r>
                          <w:r w:rsidR="00376292"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0247</w:t>
                          </w:r>
                        </w:p>
                      </w:tc>
                    </w:tr>
                    <w:tr w:rsidR="008165EB" w14:paraId="4D59CFCF" w14:textId="77777777" w:rsidTr="0069426B">
                      <w:trPr>
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<w:trHeight w:val="308"/>
                      </w:trPr>
                      <w:tc>
                        <w:tcPr>
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<w:tcW w:w="2532" w:type="pct"/>
                          <w:vMerge/>
                          <w:tcBorders>
                            <w:right w:val="single" w:sz="4" w:space="0" w:color="auto"/>
                          </w:tcBorders>
                          <w:vAlign w:val="center"/>
                        </w:tcPr>
                        <w:p w14:paraId="0226FAD2" w14:textId="77777777" w:rsidR="008165EB" w:rsidRDefault="008165EB" w:rsidP="008165EB">
                          <w:pPr>
                            <w:pStyle w:val="stBilgi"/>
                            <w:jc w:val="center"/>
                          </w:pPr>
                        </w:p>
                      </w:tc>
                      <w:tc>
                        <w:tcPr>
                          <w:tcW w:w="720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2C70F633" w14:textId="77777777" w:rsidR="008165EB" w:rsidRPr="00376292" w:rsidRDefault="008165EB" w:rsidP="008165EB">
                          <w:pPr>
                            <w:pStyle w:val="stBilgi"/>
                            <w:ind w:right="-112"/>
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w:rPr>
                              <w:rFonts w:ascii="Cambria" w:hAnsi="Cambria"/>
                              <w:sz w:val="16"/>
                              <w:szCs w:val="16"/>
                            </w:rPr>
                          </w:pPr>
                          <w:r w:rsidRPr="00376292">
                            <w:rPr>
                              <w:rFonts w:ascii="Cambria" w:hAnsi="Cambria"/>
                              <w:sz w:val="16"/>
                              <w:szCs w:val="16"/>
                            </w:rPr>
                            <w:t>Yayın Tarihi</w:t>
                          </w:r>
                        </w:p>
                      </w:tc>
                      <w:tc>
                        <w:tcPr>
                          <w:tcW w:w="808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04A1C6F1" w14:textId="5B0EDA01" w:rsidR="008165EB" w:rsidRDefault="00376292" w:rsidP="008165EB">
                          <w:pPr>
                            <w:pStyle w:val="stBilgi"/>
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04</w:t>
                          </w:r>
                          <w:r w:rsidR="00026860"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.</w:t>
                          </w:r>
                          <w:r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09</w:t>
                          </w:r>
                          <w:r w:rsidR="00026860"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.</w:t>
                          </w:r>
                          <w:r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2023</w:t>
                          </w:r>
                        </w:p>
                      </w:tc>
                    </w:tr>
                    <w:tr w:rsidR="008165EB" w:rsidRPr="00171789" w14:paraId="3B918711" w14:textId="77777777" w:rsidTr="0069426B">
                      <w:trPr>
                        <w:trHeight w:val="307"/>
                      </w:trPr>
                      <w:tc>
                        <w:tcPr>
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<w:tcW w:w="2532" w:type="pct"/>
                          <w:vMerge/>
                          <w:tcBorders>
                            <w:right w:val="single" w:sz="4" w:space="0" w:color="auto"/>
                          </w:tcBorders>
                          <w:vAlign w:val="center"/>
                        </w:tcPr>
                        <w:p w14:paraId="09862440" w14:textId="77777777" w:rsidR="008165EB" w:rsidRDefault="008165EB" w:rsidP="008165EB">
                          <w:pPr>
                            <w:pStyle w:val="stBilgi"/>
                            <w:jc w:val="center"/>
                          </w:pPr>
                        </w:p>
                      </w:tc>
                      <w:tc>
                        <w:tcPr>
                          <w:tcW w:w="720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7A295BE0" w14:textId="77777777" w:rsidR="008165EB" w:rsidRPr="00376292" w:rsidRDefault="008165EB" w:rsidP="008165EB">
                          <w:pPr>
                            <w:pStyle w:val="stBilgi"/>
                            <w:ind w:right="-112"/>
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<w:rPr>
                              <w:rFonts w:ascii="Cambria" w:hAnsi="Cambria"/>
                              <w:sz w:val="16"/>
                              <w:szCs w:val="16"/>
                            </w:rPr>
                          </w:pPr>
                          <w:r w:rsidRPr="00376292">
                            <w:rPr>
                              <w:rFonts w:ascii="Cambria" w:hAnsi="Cambria"/>
                              <w:sz w:val="16"/>
                              <w:szCs w:val="16"/>
                            </w:rPr>
                            <w:t>Revizyon Tarihi</w:t>
                          </w:r>
                        </w:p>
                      </w:tc>
                      <w:tc>
                        <w:tcPr>
                          <w:tcW w:w="808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1FB69C29" w14:textId="227730A3" w:rsidR="008165EB" w:rsidRPr="00171789" w:rsidRDefault="00DC5E95" w:rsidP="008165EB">
                          <w:pPr>
                            <w:pStyle w:val="stBilgi"/>
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09.01.2024</w:t>
                          </w:r>
                        </w:p>
                      </w:tc>
                    </w:tr>
                    <w:tr w:rsidR="008165EB" w:rsidRPr="00171789" w14:paraId="6061E28A" w14:textId="77777777" w:rsidTr="0069426B">
                      <w:trPr>
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<w:trHeight w:val="308"/>
                      </w:trPr>
                      <w:tc>
                        <w:tcPr>
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<w:tcW w:w="2532" w:type="pct"/>
                          <w:vMerge/>
                          <w:tcBorders>
                            <w:right w:val="single" w:sz="4" w:space="0" w:color="auto"/>
                          </w:tcBorders>
                          <w:vAlign w:val="center"/>
                        </w:tcPr>
                        <w:p w14:paraId="58F77D87" w14:textId="77777777" w:rsidR="008165EB" w:rsidRDefault="008165EB" w:rsidP="008165EB">
                          <w:pPr>
                            <w:pStyle w:val="stBilgi"/>
                            <w:jc w:val="center"/>
                          </w:pPr>
                        </w:p>
                      </w:tc>
                      <w:tc>
                        <w:tcPr>
                          <w:tcW w:w="720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29978287" w14:textId="77777777" w:rsidR="008165EB" w:rsidRPr="00376292" w:rsidRDefault="008165EB" w:rsidP="008165EB">
                          <w:pPr>
                            <w:pStyle w:val="stBilgi"/>
                            <w:ind w:right="-112"/>
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w:rPr>
                              <w:rFonts w:ascii="Cambria" w:hAnsi="Cambria"/>
                              <w:sz w:val="16"/>
                              <w:szCs w:val="16"/>
                            </w:rPr>
                          </w:pPr>
                          <w:r w:rsidRPr="00376292">
                            <w:rPr>
                              <w:rFonts w:ascii="Cambria" w:hAnsi="Cambria"/>
                              <w:sz w:val="16"/>
                              <w:szCs w:val="16"/>
                            </w:rPr>
                            <w:t>Revizyon No</w:t>
                          </w:r>
                        </w:p>
                      </w:tc>
                      <w:tc>
                        <w:tcPr>
                          <w:tcW w:w="808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347750C2" w14:textId="024EA715" w:rsidR="008165EB" w:rsidRPr="00171789" w:rsidRDefault="00DC5E95" w:rsidP="008165EB">
                          <w:pPr>
                            <w:pStyle w:val="stBilgi"/>
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1</w:t>
                          </w:r>
                        </w:p>
                      </w:tc>
                    </w:tr>
                  </w:tbl>
                  <w:p w14:paraId="28D9E26F" w14:textId="49D096C3" w:rsidR="008165EB" w:rsidRDefault="008165EB" w:rsidP="00B739B5">
                    <w:pPr>
                      <w:widowControl w:val="0"/>
                      <w:tabs>
                        <w:tab w:val="left" w:pos="840"/>
                      </w:tabs>
                      <w:autoSpaceDE w:val="0"/>
                      <w:autoSpaceDN w:val="0"/>
                      <w:adjustRightInd w:val="0"/>
                      <w:spacing w:before="35" w:after="0"/>
                      <w:ind w:right="-20"/>
                      <w:jc w:val="center"/>
                      <w:rPr>
                        <w:rFonts w:ascii="Times New Roman" w:hAnsi="Times New Roman"/>
                        <w:b/>
                        <w:spacing w:val="1"/>
                        <w:w w:val="102"/>
                      </w:rPr>
                    </w:pPr>
                  </w:p>
                  <w:p w14:paraId="623499E5" w14:textId="77777777" w:rsidR="008165EB" w:rsidRPr="00BC64E2" w:rsidRDefault="008165EB" w:rsidP="00B739B5">
                    <w:pPr>
                      <w:widowControl w:val="0"/>
                      <w:tabs>
                        <w:tab w:val="left" w:pos="840"/>
                      </w:tabs>
                      <w:autoSpaceDE w:val="0"/>
                      <w:autoSpaceDN w:val="0"/>
                      <w:adjustRightInd w:val="0"/>
                      <w:spacing w:before="35" w:after="0"/>
                      <w:ind w:right="-20"/>
                      <w:jc w:val="center"/>
                      <w:rPr>
                        <w:b/>
                        <w:spacing w:val="1"/>
                        <w:w w:val="102"/>
                        <w:sz w:val="20"/>
                        <w:szCs w:val="20"/>
                        <w:lang w:val="en-US"/>
                      </w:rPr>
                    </w:pPr>
                  </w:p>
                  <w:p w14:paraId="3CB71AC5" w14:textId="77777777" w:rsidR="00B739B5" w:rsidRDefault="00B739B5" w:rsidP="00B739B5">
                    <w:pPr>
                      <w:spacing w:after="0"/>
                      <w:jc w:val="center"/>
                    </w:pPr>
                  </w:p>
                </w:txbxContent>
              </v:textbox>
            </v:shape>
          </w:pict>
        </mc:Fallback>
      </mc:AlternateContent>
    </w:r>
  </w:p>
  <w:p w14:paraId="1F6D2124" w14:textId="6EBD48F0" w:rsidR="00EA22FE" w:rsidRDefault="008165EB" w:rsidP="00B739B5">
    <w:pPr>
      <w:pStyle w:val="stBilgi"/>
      <w:ind w:left="-142"/>
    </w:pPr>
    <w:r w:rsidRPr="00753E51">
      <w:rPr>
        <w:rFonts w:cstheme="minorHAnsi"/>
        <w:noProof/>
        <w:lang w:eastAsia="tr-TR"/>
      </w:rPr>
      <w:drawing>
        <wp:inline distT="0" distB="0" distL="0" distR="0" wp14:anchorId="6EA40C21" wp14:editId="26725263">
          <wp:extent cx="1030360" cy="792480"/>
          <wp:effectExtent l="0" t="0" r="0" b="7620"/>
          <wp:docPr id="9" name="Resim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aykus Siyah fon PNG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33630" cy="7949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3917C0C" w14:textId="4F5087F0" w:rsidR="008165EB" w:rsidRDefault="008165EB" w:rsidP="00B739B5">
    <w:pPr>
      <w:pStyle w:val="stBilgi"/>
      <w:ind w:left="-142"/>
    </w:pPr>
  </w:p>
  <w:p w14:paraId="5F7BE923" w14:textId="77777777" w:rsidR="008165EB" w:rsidRDefault="008165EB" w:rsidP="00B739B5">
    <w:pPr>
      <w:pStyle w:val="stBilgi"/>
      <w:ind w:left="-142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E9708B" w14:textId="77777777" w:rsidR="00DC5E95" w:rsidRDefault="00DC5E95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3sTSzNDG0MDM0NjBV0lEKTi0uzszPAykwrAUA8OOZiywAAAA="/>
  </w:docVars>
  <w:rsids>
    <w:rsidRoot w:val="00F81BD0"/>
    <w:rsid w:val="00026860"/>
    <w:rsid w:val="00094268"/>
    <w:rsid w:val="000E525A"/>
    <w:rsid w:val="000F1622"/>
    <w:rsid w:val="0013194C"/>
    <w:rsid w:val="00156884"/>
    <w:rsid w:val="00177F6F"/>
    <w:rsid w:val="00187379"/>
    <w:rsid w:val="001923C6"/>
    <w:rsid w:val="001E40C0"/>
    <w:rsid w:val="002151C2"/>
    <w:rsid w:val="0028218E"/>
    <w:rsid w:val="002E2E66"/>
    <w:rsid w:val="002F4F16"/>
    <w:rsid w:val="00333F5D"/>
    <w:rsid w:val="00335AA1"/>
    <w:rsid w:val="00376292"/>
    <w:rsid w:val="00474480"/>
    <w:rsid w:val="00481065"/>
    <w:rsid w:val="004B46AE"/>
    <w:rsid w:val="004B4D82"/>
    <w:rsid w:val="004E12FF"/>
    <w:rsid w:val="00521B61"/>
    <w:rsid w:val="00523CF3"/>
    <w:rsid w:val="00614F04"/>
    <w:rsid w:val="00674478"/>
    <w:rsid w:val="00692D1D"/>
    <w:rsid w:val="006B2640"/>
    <w:rsid w:val="006B53C3"/>
    <w:rsid w:val="006C1562"/>
    <w:rsid w:val="006F3360"/>
    <w:rsid w:val="00703B05"/>
    <w:rsid w:val="007250C3"/>
    <w:rsid w:val="00773B7E"/>
    <w:rsid w:val="00776A67"/>
    <w:rsid w:val="0079142F"/>
    <w:rsid w:val="0079297E"/>
    <w:rsid w:val="00794B03"/>
    <w:rsid w:val="008165EB"/>
    <w:rsid w:val="00851D99"/>
    <w:rsid w:val="00874B2C"/>
    <w:rsid w:val="0088668A"/>
    <w:rsid w:val="00892637"/>
    <w:rsid w:val="008A2C5B"/>
    <w:rsid w:val="008A4DAB"/>
    <w:rsid w:val="008E3D06"/>
    <w:rsid w:val="008F6770"/>
    <w:rsid w:val="00924AE5"/>
    <w:rsid w:val="009E72EC"/>
    <w:rsid w:val="00A45509"/>
    <w:rsid w:val="00AA0239"/>
    <w:rsid w:val="00AB2B5E"/>
    <w:rsid w:val="00AC6D16"/>
    <w:rsid w:val="00B739B5"/>
    <w:rsid w:val="00BA69E4"/>
    <w:rsid w:val="00BA6E28"/>
    <w:rsid w:val="00BB78A1"/>
    <w:rsid w:val="00BD76FD"/>
    <w:rsid w:val="00C47695"/>
    <w:rsid w:val="00C61ACE"/>
    <w:rsid w:val="00C83E75"/>
    <w:rsid w:val="00C8551A"/>
    <w:rsid w:val="00CC7F7E"/>
    <w:rsid w:val="00D03997"/>
    <w:rsid w:val="00D44E18"/>
    <w:rsid w:val="00D53C43"/>
    <w:rsid w:val="00D73991"/>
    <w:rsid w:val="00DB44A9"/>
    <w:rsid w:val="00DC5E95"/>
    <w:rsid w:val="00DE5FBF"/>
    <w:rsid w:val="00E15C9F"/>
    <w:rsid w:val="00E17490"/>
    <w:rsid w:val="00E33744"/>
    <w:rsid w:val="00E3688E"/>
    <w:rsid w:val="00E70AA3"/>
    <w:rsid w:val="00EA22FE"/>
    <w:rsid w:val="00EC2F31"/>
    <w:rsid w:val="00EC7BFE"/>
    <w:rsid w:val="00ED2424"/>
    <w:rsid w:val="00EF4503"/>
    <w:rsid w:val="00EF71C1"/>
    <w:rsid w:val="00F00225"/>
    <w:rsid w:val="00F2583E"/>
    <w:rsid w:val="00F31E09"/>
    <w:rsid w:val="00F472DA"/>
    <w:rsid w:val="00F53608"/>
    <w:rsid w:val="00F81BD0"/>
    <w:rsid w:val="00F96C93"/>
    <w:rsid w:val="00FC51F2"/>
    <w:rsid w:val="00FE0652"/>
    <w:rsid w:val="00FF5A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E7ED084"/>
  <w15:docId w15:val="{79AFE03F-4D18-423B-A212-752EB31D42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1BD0"/>
    <w:rPr>
      <w:rFonts w:ascii="Calibri" w:eastAsia="Calibri" w:hAnsi="Calibri" w:cs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F81B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VarsaylanParagrafYazTipi"/>
    <w:rsid w:val="00E70AA3"/>
  </w:style>
  <w:style w:type="paragraph" w:styleId="stBilgi">
    <w:name w:val="header"/>
    <w:basedOn w:val="Normal"/>
    <w:link w:val="stBilgiChar"/>
    <w:uiPriority w:val="99"/>
    <w:unhideWhenUsed/>
    <w:rsid w:val="00EA22F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EA22FE"/>
    <w:rPr>
      <w:rFonts w:ascii="Calibri" w:eastAsia="Calibri" w:hAnsi="Calibri" w:cs="Times New Roman"/>
    </w:rPr>
  </w:style>
  <w:style w:type="paragraph" w:styleId="AltBilgi">
    <w:name w:val="footer"/>
    <w:basedOn w:val="Normal"/>
    <w:link w:val="AltBilgiChar"/>
    <w:uiPriority w:val="99"/>
    <w:unhideWhenUsed/>
    <w:rsid w:val="00EA22F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EA22FE"/>
    <w:rPr>
      <w:rFonts w:ascii="Calibri" w:eastAsia="Calibri" w:hAnsi="Calibri" w:cs="Times New Roman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5360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53608"/>
    <w:rPr>
      <w:rFonts w:ascii="Tahoma" w:eastAsia="Calibri" w:hAnsi="Tahoma" w:cs="Tahoma"/>
      <w:sz w:val="16"/>
      <w:szCs w:val="16"/>
    </w:rPr>
  </w:style>
  <w:style w:type="paragraph" w:styleId="AralkYok">
    <w:name w:val="No Spacing"/>
    <w:link w:val="AralkYokChar"/>
    <w:uiPriority w:val="1"/>
    <w:qFormat/>
    <w:rsid w:val="008165EB"/>
    <w:pPr>
      <w:spacing w:after="0" w:line="240" w:lineRule="auto"/>
    </w:pPr>
  </w:style>
  <w:style w:type="character" w:customStyle="1" w:styleId="AralkYokChar">
    <w:name w:val="Aralık Yok Char"/>
    <w:basedOn w:val="VarsaylanParagrafYazTipi"/>
    <w:link w:val="AralkYok"/>
    <w:uiPriority w:val="1"/>
    <w:rsid w:val="008165EB"/>
  </w:style>
  <w:style w:type="table" w:customStyle="1" w:styleId="KlavuzTablo31">
    <w:name w:val="Kılavuz Tablo 31"/>
    <w:basedOn w:val="NormalTablo"/>
    <w:uiPriority w:val="48"/>
    <w:rsid w:val="008165EB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1</Pages>
  <Words>328</Words>
  <Characters>1875</Characters>
  <Application>Microsoft Office Word</Application>
  <DocSecurity>0</DocSecurity>
  <Lines>15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4244</dc:creator>
  <cp:lastModifiedBy>Beyza ÖZDEM</cp:lastModifiedBy>
  <cp:revision>16</cp:revision>
  <cp:lastPrinted>2019-12-25T14:30:00Z</cp:lastPrinted>
  <dcterms:created xsi:type="dcterms:W3CDTF">2021-12-09T08:28:00Z</dcterms:created>
  <dcterms:modified xsi:type="dcterms:W3CDTF">2024-01-09T07:11:00Z</dcterms:modified>
</cp:coreProperties>
</file>